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4B357" w14:textId="2DA09BC8" w:rsidR="00713CC4" w:rsidRPr="00897725" w:rsidRDefault="008F4EDC" w:rsidP="00713CC4">
      <w:pPr>
        <w:keepNext/>
        <w:spacing w:after="0" w:line="240" w:lineRule="auto"/>
        <w:ind w:left="3600" w:firstLine="720"/>
        <w:outlineLvl w:val="0"/>
        <w:rPr>
          <w:rFonts w:ascii="Times New Roman" w:eastAsia="Times New Roman" w:hAnsi="Times New Roman" w:cs="Times New Roman"/>
          <w:sz w:val="24"/>
          <w:szCs w:val="20"/>
          <w:lang w:val="x-none" w:eastAsia="x-none"/>
        </w:rPr>
      </w:pPr>
      <w:r w:rsidRPr="00897725">
        <w:rPr>
          <w:rFonts w:ascii="Times New Roman" w:eastAsia="Times New Roman" w:hAnsi="Times New Roman" w:cs="Times New Roman"/>
          <w:sz w:val="24"/>
          <w:szCs w:val="20"/>
          <w:lang w:eastAsia="x-none"/>
        </w:rPr>
        <w:t xml:space="preserve"> </w:t>
      </w:r>
      <w:r w:rsidR="00713CC4" w:rsidRPr="00897725">
        <w:rPr>
          <w:rFonts w:ascii="Times New Roman" w:eastAsia="Times New Roman" w:hAnsi="Times New Roman" w:cs="Times New Roman"/>
          <w:sz w:val="24"/>
          <w:szCs w:val="20"/>
          <w:lang w:val="x-none" w:eastAsia="x-none"/>
        </w:rPr>
        <w:t>SENECA COUNTY</w:t>
      </w:r>
    </w:p>
    <w:p w14:paraId="00A0F936" w14:textId="77777777" w:rsidR="00713CC4" w:rsidRPr="00897725" w:rsidRDefault="00713CC4" w:rsidP="00713CC4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0"/>
          <w:lang w:val="x-none" w:eastAsia="x-none"/>
        </w:rPr>
      </w:pPr>
      <w:r w:rsidRPr="00897725">
        <w:rPr>
          <w:rFonts w:ascii="Times New Roman" w:eastAsia="Times New Roman" w:hAnsi="Times New Roman" w:cs="Times New Roman"/>
          <w:sz w:val="24"/>
          <w:szCs w:val="20"/>
          <w:lang w:val="x-none" w:eastAsia="x-none"/>
        </w:rPr>
        <w:t>*********** COMMISSIONERS AGENDA ***********</w:t>
      </w:r>
    </w:p>
    <w:p w14:paraId="3A852F9C" w14:textId="32772512" w:rsidR="00713CC4" w:rsidRPr="00897725" w:rsidRDefault="004C20F7" w:rsidP="00713CC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97725">
        <w:rPr>
          <w:rFonts w:ascii="Times New Roman" w:eastAsia="Times New Roman" w:hAnsi="Times New Roman" w:cs="Times New Roman"/>
          <w:sz w:val="24"/>
          <w:szCs w:val="24"/>
        </w:rPr>
        <w:t>T</w:t>
      </w:r>
      <w:r w:rsidR="006C101E" w:rsidRPr="00897725">
        <w:rPr>
          <w:rFonts w:ascii="Times New Roman" w:eastAsia="Times New Roman" w:hAnsi="Times New Roman" w:cs="Times New Roman"/>
          <w:sz w:val="24"/>
          <w:szCs w:val="24"/>
        </w:rPr>
        <w:t>hursday</w:t>
      </w:r>
      <w:r w:rsidR="009C439E" w:rsidRPr="008977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F3C46">
        <w:rPr>
          <w:rFonts w:ascii="Times New Roman" w:eastAsia="Times New Roman" w:hAnsi="Times New Roman" w:cs="Times New Roman"/>
          <w:sz w:val="24"/>
          <w:szCs w:val="24"/>
        </w:rPr>
        <w:t>June</w:t>
      </w:r>
      <w:r w:rsidR="00350528" w:rsidRPr="008977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331E4">
        <w:rPr>
          <w:rFonts w:ascii="Times New Roman" w:eastAsia="Times New Roman" w:hAnsi="Times New Roman" w:cs="Times New Roman"/>
          <w:sz w:val="24"/>
          <w:szCs w:val="24"/>
        </w:rPr>
        <w:t>22</w:t>
      </w:r>
      <w:r w:rsidR="002C1643" w:rsidRPr="00897725">
        <w:rPr>
          <w:rFonts w:ascii="Times New Roman" w:eastAsia="Times New Roman" w:hAnsi="Times New Roman" w:cs="Times New Roman"/>
          <w:sz w:val="24"/>
          <w:szCs w:val="24"/>
        </w:rPr>
        <w:t>,</w:t>
      </w:r>
      <w:r w:rsidR="00713CC4" w:rsidRPr="00897725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CA275F" w:rsidRPr="00897725">
        <w:rPr>
          <w:rFonts w:ascii="Times New Roman" w:eastAsia="Times New Roman" w:hAnsi="Times New Roman" w:cs="Times New Roman"/>
          <w:sz w:val="24"/>
          <w:szCs w:val="24"/>
        </w:rPr>
        <w:t>3</w:t>
      </w:r>
      <w:r w:rsidR="00713CC4" w:rsidRPr="00897725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r w:rsidR="0004129B" w:rsidRPr="00897725">
        <w:rPr>
          <w:rFonts w:ascii="Times New Roman" w:eastAsia="Times New Roman" w:hAnsi="Times New Roman" w:cs="Times New Roman"/>
          <w:sz w:val="24"/>
          <w:szCs w:val="24"/>
        </w:rPr>
        <w:t>1</w:t>
      </w:r>
      <w:r w:rsidR="0097273C">
        <w:rPr>
          <w:rFonts w:ascii="Times New Roman" w:eastAsia="Times New Roman" w:hAnsi="Times New Roman" w:cs="Times New Roman"/>
          <w:sz w:val="24"/>
          <w:szCs w:val="24"/>
        </w:rPr>
        <w:t>0</w:t>
      </w:r>
      <w:r w:rsidR="0004129B" w:rsidRPr="00897725">
        <w:rPr>
          <w:rFonts w:ascii="Times New Roman" w:eastAsia="Times New Roman" w:hAnsi="Times New Roman" w:cs="Times New Roman"/>
          <w:sz w:val="24"/>
          <w:szCs w:val="24"/>
        </w:rPr>
        <w:t>:00</w:t>
      </w:r>
      <w:r w:rsidR="00713CC4" w:rsidRPr="008977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45C65" w:rsidRPr="00897725">
        <w:rPr>
          <w:rFonts w:ascii="Times New Roman" w:eastAsia="Times New Roman" w:hAnsi="Times New Roman" w:cs="Times New Roman"/>
          <w:sz w:val="24"/>
          <w:szCs w:val="24"/>
        </w:rPr>
        <w:t>A</w:t>
      </w:r>
      <w:r w:rsidR="00713CC4" w:rsidRPr="00897725">
        <w:rPr>
          <w:rFonts w:ascii="Times New Roman" w:eastAsia="Times New Roman" w:hAnsi="Times New Roman" w:cs="Times New Roman"/>
          <w:sz w:val="24"/>
          <w:szCs w:val="24"/>
        </w:rPr>
        <w:t>.M</w:t>
      </w:r>
      <w:r w:rsidR="0004129B" w:rsidRPr="0089772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28046D8" w14:textId="77777777" w:rsidR="00713CC4" w:rsidRPr="00897725" w:rsidRDefault="00713CC4" w:rsidP="00713CC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97725">
        <w:rPr>
          <w:rFonts w:ascii="Times New Roman" w:eastAsia="Times New Roman" w:hAnsi="Times New Roman" w:cs="Times New Roman"/>
          <w:sz w:val="24"/>
          <w:szCs w:val="24"/>
        </w:rPr>
        <w:t>*Subject to Change*</w:t>
      </w:r>
    </w:p>
    <w:p w14:paraId="773A5CB4" w14:textId="77777777" w:rsidR="00441B28" w:rsidRPr="00897725" w:rsidRDefault="00441B28" w:rsidP="00862B06">
      <w:pPr>
        <w:pStyle w:val="NoSpacing"/>
        <w:rPr>
          <w:rFonts w:ascii="Times New Roman" w:hAnsi="Times New Roman" w:cs="Times New Roman"/>
          <w:b/>
          <w:bCs/>
        </w:rPr>
      </w:pPr>
    </w:p>
    <w:p w14:paraId="7C3EE2AC" w14:textId="280FA45B" w:rsidR="00713CC4" w:rsidRPr="00897725" w:rsidRDefault="00713CC4" w:rsidP="00713CC4">
      <w:pPr>
        <w:tabs>
          <w:tab w:val="left" w:pos="258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bookmarkStart w:id="0" w:name="OLE_LINK1"/>
      <w:bookmarkStart w:id="1" w:name="_Hlk43990691"/>
      <w:r w:rsidRPr="00897725">
        <w:rPr>
          <w:rFonts w:ascii="Times New Roman" w:eastAsia="Times New Roman" w:hAnsi="Times New Roman" w:cs="Times New Roman"/>
          <w:b/>
        </w:rPr>
        <w:t>CALL TO ORDER</w:t>
      </w:r>
    </w:p>
    <w:p w14:paraId="138AE6D5" w14:textId="77777777" w:rsidR="00713CC4" w:rsidRPr="00897725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897725">
        <w:rPr>
          <w:rFonts w:ascii="Times New Roman" w:eastAsia="Times New Roman" w:hAnsi="Times New Roman" w:cs="Times New Roman"/>
          <w:b/>
        </w:rPr>
        <w:t xml:space="preserve">PLEDGE OF ALLEGIANCE </w:t>
      </w:r>
    </w:p>
    <w:p w14:paraId="52C64714" w14:textId="77777777" w:rsidR="00713CC4" w:rsidRPr="00897725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897725">
        <w:rPr>
          <w:rFonts w:ascii="Times New Roman" w:eastAsia="Times New Roman" w:hAnsi="Times New Roman" w:cs="Times New Roman"/>
          <w:b/>
        </w:rPr>
        <w:t xml:space="preserve">PRAYER </w:t>
      </w:r>
    </w:p>
    <w:p w14:paraId="2535398F" w14:textId="032ABE7E" w:rsidR="00713CC4" w:rsidRPr="00897725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897725">
        <w:rPr>
          <w:rFonts w:ascii="Times New Roman" w:eastAsia="Times New Roman" w:hAnsi="Times New Roman" w:cs="Times New Roman"/>
          <w:b/>
        </w:rPr>
        <w:t xml:space="preserve">ROLL CALL </w:t>
      </w:r>
    </w:p>
    <w:p w14:paraId="19DAA777" w14:textId="745742D7" w:rsidR="00A82BA4" w:rsidRPr="00897725" w:rsidRDefault="00A82BA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3385CD46" w14:textId="5F25B82B" w:rsidR="00A82BA4" w:rsidRPr="00897725" w:rsidRDefault="00A82BA4" w:rsidP="00A82BA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897725">
        <w:rPr>
          <w:rFonts w:ascii="Times New Roman" w:eastAsia="Times New Roman" w:hAnsi="Times New Roman" w:cs="Times New Roman"/>
          <w:b/>
        </w:rPr>
        <w:t xml:space="preserve">MINUTES – </w:t>
      </w:r>
      <w:r w:rsidRPr="00897725">
        <w:rPr>
          <w:rFonts w:ascii="Times New Roman" w:eastAsia="Times New Roman" w:hAnsi="Times New Roman" w:cs="Times New Roman"/>
        </w:rPr>
        <w:t>I will accept a motion to approve the digital audio/video recording of the previous Board Session from T</w:t>
      </w:r>
      <w:r w:rsidR="00CC0202">
        <w:rPr>
          <w:rFonts w:ascii="Times New Roman" w:eastAsia="Times New Roman" w:hAnsi="Times New Roman" w:cs="Times New Roman"/>
        </w:rPr>
        <w:t>hurs</w:t>
      </w:r>
      <w:r w:rsidRPr="00897725">
        <w:rPr>
          <w:rFonts w:ascii="Times New Roman" w:eastAsia="Times New Roman" w:hAnsi="Times New Roman" w:cs="Times New Roman"/>
        </w:rPr>
        <w:t xml:space="preserve">day, </w:t>
      </w:r>
      <w:r w:rsidR="00CC0202">
        <w:rPr>
          <w:rFonts w:ascii="Times New Roman" w:eastAsia="Times New Roman" w:hAnsi="Times New Roman" w:cs="Times New Roman"/>
        </w:rPr>
        <w:t>June</w:t>
      </w:r>
      <w:r w:rsidR="00906D95" w:rsidRPr="00897725">
        <w:rPr>
          <w:rFonts w:ascii="Times New Roman" w:eastAsia="Times New Roman" w:hAnsi="Times New Roman" w:cs="Times New Roman"/>
        </w:rPr>
        <w:t xml:space="preserve"> </w:t>
      </w:r>
      <w:r w:rsidR="002331E4">
        <w:rPr>
          <w:rFonts w:ascii="Times New Roman" w:eastAsia="Times New Roman" w:hAnsi="Times New Roman" w:cs="Times New Roman"/>
        </w:rPr>
        <w:t>15</w:t>
      </w:r>
      <w:r w:rsidR="00104BBC">
        <w:rPr>
          <w:rFonts w:ascii="Times New Roman" w:eastAsia="Times New Roman" w:hAnsi="Times New Roman" w:cs="Times New Roman"/>
        </w:rPr>
        <w:t>,</w:t>
      </w:r>
      <w:r w:rsidRPr="00897725">
        <w:rPr>
          <w:rFonts w:ascii="Times New Roman" w:eastAsia="Times New Roman" w:hAnsi="Times New Roman" w:cs="Times New Roman"/>
        </w:rPr>
        <w:t xml:space="preserve"> </w:t>
      </w:r>
      <w:r w:rsidR="00E86C01" w:rsidRPr="00897725">
        <w:rPr>
          <w:rFonts w:ascii="Times New Roman" w:eastAsia="Times New Roman" w:hAnsi="Times New Roman" w:cs="Times New Roman"/>
        </w:rPr>
        <w:t>2023,</w:t>
      </w:r>
      <w:r w:rsidR="000279E4" w:rsidRPr="00897725">
        <w:rPr>
          <w:rFonts w:ascii="Times New Roman" w:eastAsia="Times New Roman" w:hAnsi="Times New Roman" w:cs="Times New Roman"/>
        </w:rPr>
        <w:t xml:space="preserve"> </w:t>
      </w:r>
      <w:r w:rsidRPr="00897725">
        <w:rPr>
          <w:rFonts w:ascii="Times New Roman" w:eastAsia="Times New Roman" w:hAnsi="Times New Roman" w:cs="Times New Roman"/>
        </w:rPr>
        <w:t>for</w:t>
      </w:r>
      <w:r w:rsidR="00104BBC">
        <w:rPr>
          <w:rFonts w:ascii="Times New Roman" w:eastAsia="Times New Roman" w:hAnsi="Times New Roman" w:cs="Times New Roman"/>
        </w:rPr>
        <w:t xml:space="preserve"> </w:t>
      </w:r>
      <w:r w:rsidR="00CC0202">
        <w:rPr>
          <w:rFonts w:ascii="Times New Roman" w:eastAsia="Times New Roman" w:hAnsi="Times New Roman" w:cs="Times New Roman"/>
        </w:rPr>
        <w:t>regular</w:t>
      </w:r>
      <w:r w:rsidRPr="00897725">
        <w:rPr>
          <w:rFonts w:ascii="Times New Roman" w:eastAsia="Times New Roman" w:hAnsi="Times New Roman" w:cs="Times New Roman"/>
        </w:rPr>
        <w:t xml:space="preserve"> </w:t>
      </w:r>
      <w:r w:rsidR="001C4B84" w:rsidRPr="00897725">
        <w:rPr>
          <w:rFonts w:ascii="Times New Roman" w:eastAsia="Times New Roman" w:hAnsi="Times New Roman" w:cs="Times New Roman"/>
        </w:rPr>
        <w:t>session</w:t>
      </w:r>
      <w:r w:rsidR="00130786" w:rsidRPr="00897725">
        <w:rPr>
          <w:rFonts w:ascii="Times New Roman" w:eastAsia="Times New Roman" w:hAnsi="Times New Roman" w:cs="Times New Roman"/>
        </w:rPr>
        <w:t xml:space="preserve">.  </w:t>
      </w:r>
      <w:r w:rsidR="001748B0" w:rsidRPr="00897725">
        <w:rPr>
          <w:rFonts w:ascii="Times New Roman" w:eastAsia="Times New Roman" w:hAnsi="Times New Roman" w:cs="Times New Roman"/>
        </w:rPr>
        <w:t xml:space="preserve">  </w:t>
      </w:r>
    </w:p>
    <w:p w14:paraId="55D1A849" w14:textId="77777777" w:rsidR="00D4048E" w:rsidRPr="00897725" w:rsidRDefault="00D4048E" w:rsidP="00D4048E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12859FEC" w14:textId="3DD6EF63" w:rsidR="00C20CFF" w:rsidRDefault="00D4048E" w:rsidP="006C101E">
      <w:pPr>
        <w:pStyle w:val="NoSpacing"/>
        <w:rPr>
          <w:rFonts w:ascii="Times New Roman" w:hAnsi="Times New Roman" w:cs="Times New Roman"/>
          <w:b/>
          <w:bCs/>
        </w:rPr>
      </w:pPr>
      <w:r w:rsidRPr="00897725">
        <w:rPr>
          <w:rFonts w:ascii="Times New Roman" w:hAnsi="Times New Roman" w:cs="Times New Roman"/>
          <w:b/>
          <w:bCs/>
        </w:rPr>
        <w:t>APPOINTMENTS</w:t>
      </w:r>
    </w:p>
    <w:p w14:paraId="6C0216B7" w14:textId="05639EEC" w:rsidR="00CF1E26" w:rsidRDefault="00014E0C" w:rsidP="006C101E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mateur Radio – Denny Wilkinson Proclamation</w:t>
      </w:r>
    </w:p>
    <w:p w14:paraId="1EFA6135" w14:textId="77777777" w:rsidR="00102C07" w:rsidRPr="00897725" w:rsidRDefault="00102C07" w:rsidP="00A82BA4">
      <w:pPr>
        <w:pStyle w:val="NoSpacing"/>
        <w:rPr>
          <w:rFonts w:ascii="Times New Roman" w:hAnsi="Times New Roman" w:cs="Times New Roman"/>
          <w:b/>
          <w:bCs/>
        </w:rPr>
      </w:pPr>
    </w:p>
    <w:p w14:paraId="5DC50FB1" w14:textId="633DE74D" w:rsidR="00713CC4" w:rsidRPr="00897725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897725">
        <w:rPr>
          <w:rFonts w:ascii="Times New Roman" w:eastAsia="Times New Roman" w:hAnsi="Times New Roman" w:cs="Times New Roman"/>
          <w:b/>
        </w:rPr>
        <w:t xml:space="preserve">COMMISSIONER REPORTS </w:t>
      </w:r>
      <w:r w:rsidR="00D428E4" w:rsidRPr="00897725">
        <w:rPr>
          <w:rFonts w:ascii="Times New Roman" w:eastAsia="Times New Roman" w:hAnsi="Times New Roman" w:cs="Times New Roman"/>
          <w:b/>
        </w:rPr>
        <w:t xml:space="preserve"> </w:t>
      </w:r>
    </w:p>
    <w:p w14:paraId="7305D7C4" w14:textId="2C41138F" w:rsidR="00A82BA4" w:rsidRPr="00897725" w:rsidRDefault="00A82BA4" w:rsidP="00A82BA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897725">
        <w:rPr>
          <w:rFonts w:ascii="Times New Roman" w:eastAsia="Times New Roman" w:hAnsi="Times New Roman" w:cs="Times New Roman"/>
          <w:b/>
        </w:rPr>
        <w:t>COUNTY ADMIN</w:t>
      </w:r>
      <w:r w:rsidR="00F51F9C" w:rsidRPr="00897725">
        <w:rPr>
          <w:rFonts w:ascii="Times New Roman" w:eastAsia="Times New Roman" w:hAnsi="Times New Roman" w:cs="Times New Roman"/>
          <w:b/>
        </w:rPr>
        <w:t>I</w:t>
      </w:r>
      <w:r w:rsidRPr="00897725">
        <w:rPr>
          <w:rFonts w:ascii="Times New Roman" w:eastAsia="Times New Roman" w:hAnsi="Times New Roman" w:cs="Times New Roman"/>
          <w:b/>
        </w:rPr>
        <w:t>STRATOR’S REPORT</w:t>
      </w:r>
    </w:p>
    <w:p w14:paraId="50200432" w14:textId="77777777" w:rsidR="00052F5A" w:rsidRPr="00897725" w:rsidRDefault="00052F5A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1EAED215" w14:textId="51C1AA58" w:rsidR="00713CC4" w:rsidRPr="00897725" w:rsidRDefault="00713CC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897725">
        <w:rPr>
          <w:rFonts w:ascii="Times New Roman" w:eastAsia="Times New Roman" w:hAnsi="Times New Roman" w:cs="Times New Roman"/>
          <w:b/>
        </w:rPr>
        <w:t>OLD BUSINESS</w:t>
      </w:r>
      <w:r w:rsidR="00B738A0" w:rsidRPr="00897725">
        <w:rPr>
          <w:rFonts w:ascii="Times New Roman" w:eastAsia="Times New Roman" w:hAnsi="Times New Roman" w:cs="Times New Roman"/>
          <w:b/>
        </w:rPr>
        <w:t>-</w:t>
      </w:r>
      <w:r w:rsidR="003B252C" w:rsidRPr="00897725">
        <w:rPr>
          <w:rFonts w:ascii="Times New Roman" w:eastAsia="Times New Roman" w:hAnsi="Times New Roman" w:cs="Times New Roman"/>
          <w:b/>
        </w:rPr>
        <w:t xml:space="preserve"> </w:t>
      </w:r>
      <w:r w:rsidR="00B93DF6">
        <w:rPr>
          <w:rFonts w:ascii="Times New Roman" w:eastAsia="Times New Roman" w:hAnsi="Times New Roman" w:cs="Times New Roman"/>
          <w:b/>
        </w:rPr>
        <w:t>Façade Program</w:t>
      </w:r>
    </w:p>
    <w:p w14:paraId="33A9548A" w14:textId="77777777" w:rsidR="00C3148C" w:rsidRPr="00897725" w:rsidRDefault="00C3148C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bookmarkEnd w:id="0"/>
    <w:p w14:paraId="397DA75A" w14:textId="254287C6" w:rsidR="007E0D47" w:rsidRPr="00897725" w:rsidRDefault="00713CC4" w:rsidP="007E0D47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897725">
        <w:rPr>
          <w:rFonts w:ascii="Times New Roman" w:eastAsia="Times New Roman" w:hAnsi="Times New Roman" w:cs="Times New Roman"/>
          <w:b/>
        </w:rPr>
        <w:t xml:space="preserve">NEW BUSINESS – </w:t>
      </w:r>
      <w:bookmarkStart w:id="2" w:name="_Hlk10099602"/>
      <w:r w:rsidRPr="00897725">
        <w:rPr>
          <w:rFonts w:ascii="Times New Roman" w:eastAsia="Times New Roman" w:hAnsi="Times New Roman" w:cs="Times New Roman"/>
          <w:b/>
        </w:rPr>
        <w:t xml:space="preserve"> </w:t>
      </w:r>
    </w:p>
    <w:bookmarkEnd w:id="1"/>
    <w:bookmarkEnd w:id="2"/>
    <w:p w14:paraId="1150724E" w14:textId="7DFE3761" w:rsidR="00897725" w:rsidRDefault="00591109" w:rsidP="00CC0202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897725">
        <w:rPr>
          <w:rFonts w:ascii="Times New Roman" w:hAnsi="Times New Roman" w:cs="Times New Roman"/>
          <w:b/>
        </w:rPr>
        <w:tab/>
      </w:r>
      <w:r w:rsidRPr="00897725">
        <w:rPr>
          <w:rFonts w:ascii="Times New Roman" w:eastAsia="Times New Roman" w:hAnsi="Times New Roman" w:cs="Times New Roman"/>
          <w:b/>
        </w:rPr>
        <w:t>Supplemental Appropriations</w:t>
      </w:r>
    </w:p>
    <w:p w14:paraId="1C9F766E" w14:textId="6D7DE597" w:rsidR="00D92F51" w:rsidRDefault="00D92F51" w:rsidP="00D92F51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RPA Fund (1018) Contract Services $</w:t>
      </w:r>
      <w:r w:rsidR="00274260">
        <w:rPr>
          <w:rFonts w:ascii="Times New Roman" w:eastAsia="Times New Roman" w:hAnsi="Times New Roman" w:cs="Times New Roman"/>
          <w:b/>
        </w:rPr>
        <w:t>53,560.00</w:t>
      </w:r>
    </w:p>
    <w:p w14:paraId="3E219B3A" w14:textId="4EA30A52" w:rsidR="00014E0C" w:rsidRDefault="00014E0C" w:rsidP="00014E0C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Ditch Maintenance Fund (2017) Contract Projects $50,000.00</w:t>
      </w:r>
    </w:p>
    <w:p w14:paraId="5FCFDD01" w14:textId="1965591F" w:rsidR="00014E0C" w:rsidRDefault="00014E0C" w:rsidP="00014E0C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Ditch Maintenance Fund (2017) Supplies $5,000.00</w:t>
      </w:r>
    </w:p>
    <w:p w14:paraId="00E5EF7B" w14:textId="77777777" w:rsidR="00897725" w:rsidRPr="00897725" w:rsidRDefault="00897725" w:rsidP="00897725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167AD62" w14:textId="0155BC72" w:rsidR="00C95A37" w:rsidRPr="00014E0C" w:rsidRDefault="00F04C07" w:rsidP="002331E4">
      <w:pPr>
        <w:spacing w:after="0" w:line="240" w:lineRule="auto"/>
        <w:rPr>
          <w:rFonts w:ascii="Times New Roman" w:hAnsi="Times New Roman" w:cs="Times New Roman"/>
          <w:b/>
        </w:rPr>
      </w:pPr>
      <w:r w:rsidRPr="00F04C07">
        <w:rPr>
          <w:rFonts w:ascii="Times New Roman" w:hAnsi="Times New Roman" w:cs="Times New Roman"/>
          <w:b/>
        </w:rPr>
        <w:t xml:space="preserve">RESOLUTION - </w:t>
      </w:r>
      <w:r w:rsidR="00014E0C" w:rsidRPr="00014E0C">
        <w:rPr>
          <w:rFonts w:ascii="Times New Roman" w:hAnsi="Times New Roman" w:cs="Times New Roman"/>
          <w:b/>
        </w:rPr>
        <w:t xml:space="preserve">AUTHORIZING THE UPDATED SENECA COUNTY PREVENTION, RETENTION AND CONTINGENCY PLAN ON BEHALF OF THE SENECA COUNTY DEPARTMENT OF </w:t>
      </w:r>
      <w:smartTag w:uri="urn:schemas-microsoft-com:office:smarttags" w:element="stockticker">
        <w:r w:rsidR="00014E0C" w:rsidRPr="00014E0C">
          <w:rPr>
            <w:rFonts w:ascii="Times New Roman" w:hAnsi="Times New Roman" w:cs="Times New Roman"/>
            <w:b/>
          </w:rPr>
          <w:t>JOB</w:t>
        </w:r>
      </w:smartTag>
      <w:r w:rsidR="00014E0C" w:rsidRPr="00014E0C">
        <w:rPr>
          <w:rFonts w:ascii="Times New Roman" w:hAnsi="Times New Roman" w:cs="Times New Roman"/>
          <w:b/>
        </w:rPr>
        <w:t xml:space="preserve"> </w:t>
      </w:r>
      <w:smartTag w:uri="urn:schemas-microsoft-com:office:smarttags" w:element="stockticker">
        <w:r w:rsidR="00014E0C" w:rsidRPr="00014E0C">
          <w:rPr>
            <w:rFonts w:ascii="Times New Roman" w:hAnsi="Times New Roman" w:cs="Times New Roman"/>
            <w:b/>
          </w:rPr>
          <w:t>AND</w:t>
        </w:r>
      </w:smartTag>
      <w:r w:rsidR="00014E0C" w:rsidRPr="00014E0C">
        <w:rPr>
          <w:rFonts w:ascii="Times New Roman" w:hAnsi="Times New Roman" w:cs="Times New Roman"/>
          <w:b/>
        </w:rPr>
        <w:t xml:space="preserve"> FAMILY SERVICES; EFFECTIVE JUNE 22, 2023</w:t>
      </w:r>
    </w:p>
    <w:p w14:paraId="512B23BA" w14:textId="7F0666E4" w:rsidR="00014E0C" w:rsidRPr="00014E0C" w:rsidRDefault="00014E0C" w:rsidP="002331E4">
      <w:pPr>
        <w:spacing w:after="0" w:line="240" w:lineRule="auto"/>
        <w:rPr>
          <w:rFonts w:ascii="Times New Roman" w:hAnsi="Times New Roman" w:cs="Times New Roman"/>
          <w:b/>
        </w:rPr>
      </w:pPr>
    </w:p>
    <w:p w14:paraId="33A639B5" w14:textId="791ACD53" w:rsidR="00014E0C" w:rsidRDefault="00014E0C" w:rsidP="002331E4">
      <w:pPr>
        <w:spacing w:after="0" w:line="240" w:lineRule="auto"/>
        <w:rPr>
          <w:rFonts w:ascii="Times New Roman" w:hAnsi="Times New Roman" w:cs="Times New Roman"/>
          <w:b/>
        </w:rPr>
      </w:pPr>
      <w:r w:rsidRPr="00014E0C">
        <w:rPr>
          <w:rFonts w:ascii="Times New Roman" w:hAnsi="Times New Roman" w:cs="Times New Roman"/>
          <w:b/>
        </w:rPr>
        <w:t>RESOLUTION– APPOINTING ERIC LIEBOLD TO THE CROSSWEAH FACILITY GOVERNING BOARD COMMENCING DECEMBER 2, 2022, AND EXPIRING DECEMBER 1, 2025</w:t>
      </w:r>
    </w:p>
    <w:p w14:paraId="3EF93FE9" w14:textId="77777777" w:rsidR="00923C78" w:rsidRPr="00923C78" w:rsidRDefault="00923C78" w:rsidP="002331E4">
      <w:pPr>
        <w:spacing w:after="0" w:line="240" w:lineRule="auto"/>
        <w:rPr>
          <w:b/>
          <w:sz w:val="20"/>
          <w:szCs w:val="20"/>
          <w:u w:val="single"/>
        </w:rPr>
      </w:pPr>
    </w:p>
    <w:p w14:paraId="1443F246" w14:textId="19B2BA9A" w:rsidR="00923C78" w:rsidRDefault="00923C78" w:rsidP="002331E4">
      <w:pPr>
        <w:spacing w:after="0" w:line="240" w:lineRule="auto"/>
        <w:rPr>
          <w:rFonts w:ascii="Times New Roman" w:hAnsi="Times New Roman" w:cs="Times New Roman"/>
          <w:b/>
        </w:rPr>
      </w:pPr>
      <w:r w:rsidRPr="00923C78">
        <w:rPr>
          <w:rFonts w:ascii="Times New Roman" w:hAnsi="Times New Roman" w:cs="Times New Roman"/>
          <w:b/>
        </w:rPr>
        <w:t>RESOLUTION – AUTHORIZING AN AGREEMENT WITH THE VILLAGE OF NEW RIEGEL ON BEHALF OF THE SENECA COUNTY SHERIFF’S OFFICE</w:t>
      </w:r>
    </w:p>
    <w:p w14:paraId="78AD585E" w14:textId="2D2417B8" w:rsidR="00B460F6" w:rsidRDefault="00B460F6" w:rsidP="002331E4">
      <w:pPr>
        <w:spacing w:after="0" w:line="240" w:lineRule="auto"/>
        <w:rPr>
          <w:rFonts w:ascii="Times New Roman" w:hAnsi="Times New Roman" w:cs="Times New Roman"/>
          <w:b/>
        </w:rPr>
      </w:pPr>
    </w:p>
    <w:p w14:paraId="5CAEB433" w14:textId="6949DE10" w:rsidR="00B460F6" w:rsidRPr="00C11B14" w:rsidRDefault="00B460F6" w:rsidP="00B460F6">
      <w:pPr>
        <w:spacing w:after="0" w:line="240" w:lineRule="auto"/>
        <w:rPr>
          <w:rFonts w:ascii="Times New Roman" w:hAnsi="Times New Roman"/>
          <w:b/>
        </w:rPr>
      </w:pPr>
      <w:r w:rsidRPr="00C11B14">
        <w:rPr>
          <w:rFonts w:ascii="Times New Roman" w:hAnsi="Times New Roman"/>
          <w:b/>
        </w:rPr>
        <w:t xml:space="preserve">RESOLUTION - ACCEPTING THE BID AND AUTHORIZING AN AGREEMENT WITH M&amp;B ASPHALT CO, INC. FOR THE ISSUE I ROUND 37 FY 2024 SENECA COUNTY TOWNSHIP ROAD RECONSTRUCTON </w:t>
      </w:r>
      <w:r w:rsidR="00C11B14" w:rsidRPr="00C11B14">
        <w:rPr>
          <w:rFonts w:ascii="Times New Roman" w:hAnsi="Times New Roman"/>
          <w:b/>
        </w:rPr>
        <w:t>PROGRAM:</w:t>
      </w:r>
      <w:r w:rsidRPr="00C11B14">
        <w:rPr>
          <w:rFonts w:ascii="Times New Roman" w:hAnsi="Times New Roman"/>
          <w:b/>
        </w:rPr>
        <w:t xml:space="preserve"> OPWC-042902</w:t>
      </w:r>
    </w:p>
    <w:p w14:paraId="1E4432FF" w14:textId="3965275F" w:rsidR="00C11B14" w:rsidRDefault="00C11B14" w:rsidP="00B460F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8A42CF8" w14:textId="3E1AB11E" w:rsidR="00C11B14" w:rsidRDefault="00C11B14" w:rsidP="00B460F6">
      <w:pPr>
        <w:spacing w:after="0" w:line="240" w:lineRule="auto"/>
        <w:rPr>
          <w:rFonts w:ascii="Times New Roman" w:hAnsi="Times New Roman" w:cs="Times New Roman"/>
          <w:b/>
          <w:color w:val="000000"/>
        </w:rPr>
      </w:pPr>
      <w:r w:rsidRPr="00C11B14">
        <w:rPr>
          <w:rFonts w:ascii="Times New Roman" w:hAnsi="Times New Roman" w:cs="Times New Roman"/>
          <w:b/>
          <w:color w:val="000000"/>
          <w:spacing w:val="-8"/>
        </w:rPr>
        <w:t xml:space="preserve">RESOLUTION </w:t>
      </w:r>
      <w:r>
        <w:rPr>
          <w:rFonts w:ascii="Times New Roman" w:hAnsi="Times New Roman" w:cs="Times New Roman"/>
          <w:b/>
          <w:color w:val="000000"/>
          <w:spacing w:val="-8"/>
        </w:rPr>
        <w:t>-</w:t>
      </w:r>
      <w:r w:rsidRPr="00C11B14">
        <w:rPr>
          <w:rFonts w:ascii="Times New Roman" w:hAnsi="Times New Roman" w:cs="Times New Roman"/>
          <w:b/>
          <w:color w:val="000000"/>
          <w:spacing w:val="-8"/>
        </w:rPr>
        <w:t xml:space="preserve"> SETTING THE DATE AND TIME FOR CONTINUATION OF</w:t>
      </w:r>
      <w:r w:rsidRPr="00C11B14">
        <w:rPr>
          <w:rFonts w:ascii="Times New Roman" w:hAnsi="Times New Roman" w:cs="Times New Roman"/>
          <w:b/>
          <w:color w:val="000000"/>
        </w:rPr>
        <w:t xml:space="preserve"> PUBLIC HEARING FOR THE VACATION OF TWO ALLEY’S LOCATED IN SPRINGVILLE, BIG SPRING TOWNSHIP, SENECA COUNTY, OHIO</w:t>
      </w:r>
    </w:p>
    <w:p w14:paraId="0D80F4B5" w14:textId="2738817F" w:rsidR="00C11B14" w:rsidRDefault="00C11B14" w:rsidP="00B460F6">
      <w:pPr>
        <w:spacing w:after="0" w:line="240" w:lineRule="auto"/>
        <w:rPr>
          <w:rFonts w:ascii="Times New Roman" w:hAnsi="Times New Roman" w:cs="Times New Roman"/>
          <w:b/>
          <w:color w:val="000000"/>
        </w:rPr>
      </w:pPr>
    </w:p>
    <w:p w14:paraId="3DCCB263" w14:textId="684A90FC" w:rsidR="00C11B14" w:rsidRDefault="00C11B14" w:rsidP="00B460F6">
      <w:pPr>
        <w:spacing w:after="0" w:line="240" w:lineRule="auto"/>
        <w:rPr>
          <w:rFonts w:ascii="Times New Roman" w:hAnsi="Times New Roman" w:cs="Times New Roman"/>
          <w:b/>
          <w:color w:val="000000"/>
        </w:rPr>
      </w:pPr>
      <w:r w:rsidRPr="00C11B14">
        <w:rPr>
          <w:rFonts w:ascii="Times New Roman" w:hAnsi="Times New Roman" w:cs="Times New Roman"/>
          <w:b/>
          <w:color w:val="000000"/>
          <w:spacing w:val="-8"/>
        </w:rPr>
        <w:t>RESOLUTION - SETTING THE DATE AND TIME FOR CONTINUATION OF</w:t>
      </w:r>
      <w:r w:rsidRPr="00C11B14">
        <w:rPr>
          <w:rFonts w:ascii="Times New Roman" w:hAnsi="Times New Roman" w:cs="Times New Roman"/>
          <w:b/>
          <w:color w:val="000000"/>
        </w:rPr>
        <w:t xml:space="preserve"> PUBLIC HEARING FOR THE VACATION OF TWO ALLEY’S LOCATED IN ALVADA, BIG SPRING TOWNSHIP, SENECA COUNTY, OHIO</w:t>
      </w:r>
    </w:p>
    <w:p w14:paraId="0FA8F9AD" w14:textId="076B97CB" w:rsidR="00C11B14" w:rsidRDefault="00C11B14" w:rsidP="00B460F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AAEA0A" w14:textId="68F9F7F8" w:rsidR="00C11B14" w:rsidRPr="00C11B14" w:rsidRDefault="00C11B14" w:rsidP="00B460F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11B14">
        <w:rPr>
          <w:rFonts w:ascii="Times New Roman" w:hAnsi="Times New Roman" w:cs="Times New Roman"/>
          <w:b/>
          <w:color w:val="000000"/>
          <w:spacing w:val="-8"/>
        </w:rPr>
        <w:t xml:space="preserve">RESOLUTION </w:t>
      </w:r>
      <w:r>
        <w:rPr>
          <w:rFonts w:ascii="Times New Roman" w:hAnsi="Times New Roman" w:cs="Times New Roman"/>
          <w:b/>
          <w:color w:val="000000"/>
          <w:spacing w:val="-8"/>
        </w:rPr>
        <w:t>-</w:t>
      </w:r>
      <w:r w:rsidRPr="00C11B14">
        <w:rPr>
          <w:rFonts w:ascii="Times New Roman" w:hAnsi="Times New Roman" w:cs="Times New Roman"/>
          <w:b/>
          <w:color w:val="000000"/>
          <w:spacing w:val="-8"/>
        </w:rPr>
        <w:t xml:space="preserve"> SETTING THE DATE AND TIME FOR THE CONTINUATION OF </w:t>
      </w:r>
      <w:r w:rsidRPr="00C11B14">
        <w:rPr>
          <w:rFonts w:ascii="Times New Roman" w:hAnsi="Times New Roman" w:cs="Times New Roman"/>
          <w:b/>
          <w:color w:val="000000"/>
        </w:rPr>
        <w:t>PUBLIC HEARING FOR THE VACATION OF AN UNNAMED ALLEY LOCATED IN THE HAMLET OF CAROLINE LOCATED IN VENICE TOWNSHIP, SENECA COUNTY, OHIO</w:t>
      </w:r>
    </w:p>
    <w:p w14:paraId="0714ED0F" w14:textId="77777777" w:rsidR="00923C78" w:rsidRPr="00014E0C" w:rsidRDefault="00923C78" w:rsidP="002331E4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</w:p>
    <w:p w14:paraId="30370ABB" w14:textId="77777777" w:rsidR="00DC16A4" w:rsidRDefault="00DC16A4" w:rsidP="00713CC4">
      <w:pPr>
        <w:spacing w:after="0" w:line="240" w:lineRule="auto"/>
        <w:rPr>
          <w:rFonts w:ascii="Times New Roman" w:eastAsia="Times New Roman" w:hAnsi="Times New Roman" w:cs="Times New Roman"/>
          <w:b/>
        </w:rPr>
      </w:pPr>
    </w:p>
    <w:p w14:paraId="03B1D17B" w14:textId="7F9FCAE1" w:rsidR="00250BBD" w:rsidRPr="00897725" w:rsidRDefault="0096496D" w:rsidP="00713CC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897725">
        <w:rPr>
          <w:rFonts w:ascii="Times New Roman" w:eastAsia="Times New Roman" w:hAnsi="Times New Roman" w:cs="Times New Roman"/>
          <w:b/>
        </w:rPr>
        <w:t>A</w:t>
      </w:r>
      <w:r w:rsidR="00713CC4" w:rsidRPr="00897725">
        <w:rPr>
          <w:rFonts w:ascii="Times New Roman" w:eastAsia="Times New Roman" w:hAnsi="Times New Roman" w:cs="Times New Roman"/>
          <w:b/>
        </w:rPr>
        <w:t>DMINISTRATIVE SIGNINGS</w:t>
      </w:r>
      <w:r w:rsidR="002B5F85" w:rsidRPr="00897725">
        <w:rPr>
          <w:rFonts w:ascii="Times New Roman" w:eastAsia="Times New Roman" w:hAnsi="Times New Roman" w:cs="Times New Roman"/>
        </w:rPr>
        <w:t>-</w:t>
      </w:r>
      <w:r w:rsidR="00713CC4" w:rsidRPr="00897725">
        <w:rPr>
          <w:rFonts w:ascii="Times New Roman" w:eastAsia="Times New Roman" w:hAnsi="Times New Roman" w:cs="Times New Roman"/>
        </w:rPr>
        <w:t>Bill Vouchers, Purchase orders, Fixed Asset Sheets, Driveway permits, Proclamation</w:t>
      </w:r>
      <w:r w:rsidR="000A70A0" w:rsidRPr="00897725">
        <w:rPr>
          <w:rFonts w:ascii="Times New Roman" w:eastAsia="Times New Roman" w:hAnsi="Times New Roman" w:cs="Times New Roman"/>
        </w:rPr>
        <w:t>,</w:t>
      </w:r>
      <w:r w:rsidR="0064062C" w:rsidRPr="00897725">
        <w:rPr>
          <w:rFonts w:ascii="Times New Roman" w:eastAsia="Times New Roman" w:hAnsi="Times New Roman" w:cs="Times New Roman"/>
        </w:rPr>
        <w:t xml:space="preserve"> </w:t>
      </w:r>
      <w:r w:rsidR="000A70A0" w:rsidRPr="00897725">
        <w:rPr>
          <w:rFonts w:ascii="Times New Roman" w:eastAsia="Times New Roman" w:hAnsi="Times New Roman" w:cs="Times New Roman"/>
        </w:rPr>
        <w:t>etc.</w:t>
      </w:r>
    </w:p>
    <w:p w14:paraId="26E40871" w14:textId="6B458EE9" w:rsidR="00FC4CF9" w:rsidRPr="00897725" w:rsidRDefault="00043EC7" w:rsidP="00713CC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897725">
        <w:rPr>
          <w:rFonts w:ascii="Times New Roman" w:eastAsia="Times New Roman" w:hAnsi="Times New Roman" w:cs="Times New Roman"/>
        </w:rPr>
        <w:tab/>
      </w:r>
    </w:p>
    <w:p w14:paraId="03877DD2" w14:textId="63454008" w:rsidR="00DA252A" w:rsidRPr="00897725" w:rsidRDefault="00713CC4" w:rsidP="00713CC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897725">
        <w:rPr>
          <w:rFonts w:ascii="Times New Roman" w:eastAsia="Times New Roman" w:hAnsi="Times New Roman" w:cs="Times New Roman"/>
          <w:b/>
        </w:rPr>
        <w:t>GENERAL PUB</w:t>
      </w:r>
      <w:r w:rsidR="00214ADC" w:rsidRPr="00897725">
        <w:rPr>
          <w:rFonts w:ascii="Times New Roman" w:eastAsia="Times New Roman" w:hAnsi="Times New Roman" w:cs="Times New Roman"/>
          <w:b/>
        </w:rPr>
        <w:t>L</w:t>
      </w:r>
      <w:r w:rsidR="005802FE" w:rsidRPr="00897725">
        <w:rPr>
          <w:rFonts w:ascii="Times New Roman" w:eastAsia="Times New Roman" w:hAnsi="Times New Roman" w:cs="Times New Roman"/>
          <w:b/>
        </w:rPr>
        <w:t>I</w:t>
      </w:r>
      <w:r w:rsidRPr="00897725">
        <w:rPr>
          <w:rFonts w:ascii="Times New Roman" w:eastAsia="Times New Roman" w:hAnsi="Times New Roman" w:cs="Times New Roman"/>
          <w:b/>
        </w:rPr>
        <w:t xml:space="preserve">C- </w:t>
      </w:r>
      <w:r w:rsidRPr="00897725">
        <w:rPr>
          <w:rFonts w:ascii="Times New Roman" w:eastAsia="Times New Roman" w:hAnsi="Times New Roman" w:cs="Times New Roman"/>
        </w:rPr>
        <w:t xml:space="preserve">Please state your name and address and limit your comments or questions to 3 </w:t>
      </w:r>
      <w:r w:rsidR="004A6B64" w:rsidRPr="00897725">
        <w:rPr>
          <w:rFonts w:ascii="Times New Roman" w:eastAsia="Times New Roman" w:hAnsi="Times New Roman" w:cs="Times New Roman"/>
        </w:rPr>
        <w:t>minutes.</w:t>
      </w:r>
    </w:p>
    <w:sectPr w:rsidR="00DA252A" w:rsidRPr="00897725" w:rsidSect="00CB5A92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1AA4F" w14:textId="77777777" w:rsidR="004C6230" w:rsidRDefault="004C6230" w:rsidP="004C6230">
      <w:pPr>
        <w:spacing w:after="0" w:line="240" w:lineRule="auto"/>
      </w:pPr>
      <w:r>
        <w:separator/>
      </w:r>
    </w:p>
  </w:endnote>
  <w:endnote w:type="continuationSeparator" w:id="0">
    <w:p w14:paraId="2AE3C9EC" w14:textId="77777777" w:rsidR="004C6230" w:rsidRDefault="004C6230" w:rsidP="004C6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8F12A" w14:textId="77777777" w:rsidR="004C6230" w:rsidRDefault="004C6230" w:rsidP="004C6230">
      <w:pPr>
        <w:spacing w:after="0" w:line="240" w:lineRule="auto"/>
      </w:pPr>
      <w:r>
        <w:separator/>
      </w:r>
    </w:p>
  </w:footnote>
  <w:footnote w:type="continuationSeparator" w:id="0">
    <w:p w14:paraId="67E098DA" w14:textId="77777777" w:rsidR="004C6230" w:rsidRDefault="004C6230" w:rsidP="004C62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49D2"/>
    <w:multiLevelType w:val="hybridMultilevel"/>
    <w:tmpl w:val="848A06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A0A8E"/>
    <w:multiLevelType w:val="hybridMultilevel"/>
    <w:tmpl w:val="23CA6C5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652304B"/>
    <w:multiLevelType w:val="hybridMultilevel"/>
    <w:tmpl w:val="C374AF9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5B1128"/>
    <w:multiLevelType w:val="hybridMultilevel"/>
    <w:tmpl w:val="E316620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0E1B5419"/>
    <w:multiLevelType w:val="hybridMultilevel"/>
    <w:tmpl w:val="FABC9EC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093189F"/>
    <w:multiLevelType w:val="hybridMultilevel"/>
    <w:tmpl w:val="9F668A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46281C"/>
    <w:multiLevelType w:val="hybridMultilevel"/>
    <w:tmpl w:val="CF9E59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3728E"/>
    <w:multiLevelType w:val="hybridMultilevel"/>
    <w:tmpl w:val="ECC4C6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66658"/>
    <w:multiLevelType w:val="hybridMultilevel"/>
    <w:tmpl w:val="1FDE098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500149"/>
    <w:multiLevelType w:val="hybridMultilevel"/>
    <w:tmpl w:val="DDF803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B210A5"/>
    <w:multiLevelType w:val="hybridMultilevel"/>
    <w:tmpl w:val="B1DE409E"/>
    <w:lvl w:ilvl="0" w:tplc="4C34C8FE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9097343"/>
    <w:multiLevelType w:val="hybridMultilevel"/>
    <w:tmpl w:val="2E443F4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A3438F0"/>
    <w:multiLevelType w:val="hybridMultilevel"/>
    <w:tmpl w:val="2ACEAC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886E99"/>
    <w:multiLevelType w:val="hybridMultilevel"/>
    <w:tmpl w:val="062283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19F5C2E"/>
    <w:multiLevelType w:val="hybridMultilevel"/>
    <w:tmpl w:val="44086F7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45D23E2"/>
    <w:multiLevelType w:val="hybridMultilevel"/>
    <w:tmpl w:val="7D1652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8A3D37"/>
    <w:multiLevelType w:val="hybridMultilevel"/>
    <w:tmpl w:val="5BBE137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7" w15:restartNumberingAfterBreak="0">
    <w:nsid w:val="3A7D0E04"/>
    <w:multiLevelType w:val="hybridMultilevel"/>
    <w:tmpl w:val="D226800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3B020A62"/>
    <w:multiLevelType w:val="hybridMultilevel"/>
    <w:tmpl w:val="E4B0E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FC370B"/>
    <w:multiLevelType w:val="hybridMultilevel"/>
    <w:tmpl w:val="D9621C2C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0" w15:restartNumberingAfterBreak="0">
    <w:nsid w:val="425C03DF"/>
    <w:multiLevelType w:val="hybridMultilevel"/>
    <w:tmpl w:val="7A020E1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42D17EF4"/>
    <w:multiLevelType w:val="hybridMultilevel"/>
    <w:tmpl w:val="6C568EB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5045B5C"/>
    <w:multiLevelType w:val="hybridMultilevel"/>
    <w:tmpl w:val="5D1A1E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BF72B9"/>
    <w:multiLevelType w:val="hybridMultilevel"/>
    <w:tmpl w:val="FB4AF26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49FE46CF"/>
    <w:multiLevelType w:val="hybridMultilevel"/>
    <w:tmpl w:val="8A88144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B344913"/>
    <w:multiLevelType w:val="hybridMultilevel"/>
    <w:tmpl w:val="2EA855B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D646C3"/>
    <w:multiLevelType w:val="hybridMultilevel"/>
    <w:tmpl w:val="B1F0D45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E5605FE"/>
    <w:multiLevelType w:val="hybridMultilevel"/>
    <w:tmpl w:val="28827872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516F49BF"/>
    <w:multiLevelType w:val="hybridMultilevel"/>
    <w:tmpl w:val="53E4E460"/>
    <w:lvl w:ilvl="0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433080"/>
    <w:multiLevelType w:val="hybridMultilevel"/>
    <w:tmpl w:val="B2201C28"/>
    <w:lvl w:ilvl="0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0" w15:restartNumberingAfterBreak="0">
    <w:nsid w:val="57051EE7"/>
    <w:multiLevelType w:val="hybridMultilevel"/>
    <w:tmpl w:val="7FC655A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A5F374D"/>
    <w:multiLevelType w:val="hybridMultilevel"/>
    <w:tmpl w:val="A7BA15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CF4434A"/>
    <w:multiLevelType w:val="hybridMultilevel"/>
    <w:tmpl w:val="55AE8200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132EB6"/>
    <w:multiLevelType w:val="hybridMultilevel"/>
    <w:tmpl w:val="6110419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1C27EF1"/>
    <w:multiLevelType w:val="hybridMultilevel"/>
    <w:tmpl w:val="93D2505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7967EF8"/>
    <w:multiLevelType w:val="hybridMultilevel"/>
    <w:tmpl w:val="6E2CE53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8F349AE"/>
    <w:multiLevelType w:val="hybridMultilevel"/>
    <w:tmpl w:val="9C04E8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E35DD8"/>
    <w:multiLevelType w:val="hybridMultilevel"/>
    <w:tmpl w:val="D048CF5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D1A1E64"/>
    <w:multiLevelType w:val="hybridMultilevel"/>
    <w:tmpl w:val="115A1B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DDE7576"/>
    <w:multiLevelType w:val="hybridMultilevel"/>
    <w:tmpl w:val="23D611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52935507">
    <w:abstractNumId w:val="28"/>
  </w:num>
  <w:num w:numId="2" w16cid:durableId="135606551">
    <w:abstractNumId w:val="37"/>
  </w:num>
  <w:num w:numId="3" w16cid:durableId="1025208206">
    <w:abstractNumId w:val="14"/>
  </w:num>
  <w:num w:numId="4" w16cid:durableId="686176894">
    <w:abstractNumId w:val="5"/>
  </w:num>
  <w:num w:numId="5" w16cid:durableId="238249040">
    <w:abstractNumId w:val="30"/>
  </w:num>
  <w:num w:numId="6" w16cid:durableId="1124688980">
    <w:abstractNumId w:val="38"/>
  </w:num>
  <w:num w:numId="7" w16cid:durableId="1330795591">
    <w:abstractNumId w:val="35"/>
  </w:num>
  <w:num w:numId="8" w16cid:durableId="104427587">
    <w:abstractNumId w:val="33"/>
  </w:num>
  <w:num w:numId="9" w16cid:durableId="1750075491">
    <w:abstractNumId w:val="0"/>
  </w:num>
  <w:num w:numId="10" w16cid:durableId="1403718080">
    <w:abstractNumId w:val="31"/>
  </w:num>
  <w:num w:numId="11" w16cid:durableId="2072192657">
    <w:abstractNumId w:val="27"/>
  </w:num>
  <w:num w:numId="12" w16cid:durableId="405343786">
    <w:abstractNumId w:val="1"/>
  </w:num>
  <w:num w:numId="13" w16cid:durableId="1252927971">
    <w:abstractNumId w:val="34"/>
  </w:num>
  <w:num w:numId="14" w16cid:durableId="356200254">
    <w:abstractNumId w:val="21"/>
  </w:num>
  <w:num w:numId="15" w16cid:durableId="726219804">
    <w:abstractNumId w:val="7"/>
  </w:num>
  <w:num w:numId="16" w16cid:durableId="79910238">
    <w:abstractNumId w:val="13"/>
  </w:num>
  <w:num w:numId="17" w16cid:durableId="517163048">
    <w:abstractNumId w:val="12"/>
  </w:num>
  <w:num w:numId="18" w16cid:durableId="1297955115">
    <w:abstractNumId w:val="2"/>
  </w:num>
  <w:num w:numId="19" w16cid:durableId="892736375">
    <w:abstractNumId w:val="39"/>
  </w:num>
  <w:num w:numId="20" w16cid:durableId="1277524413">
    <w:abstractNumId w:val="25"/>
  </w:num>
  <w:num w:numId="21" w16cid:durableId="253975772">
    <w:abstractNumId w:val="26"/>
  </w:num>
  <w:num w:numId="22" w16cid:durableId="1870213709">
    <w:abstractNumId w:val="11"/>
  </w:num>
  <w:num w:numId="23" w16cid:durableId="964189776">
    <w:abstractNumId w:val="6"/>
  </w:num>
  <w:num w:numId="24" w16cid:durableId="1555850728">
    <w:abstractNumId w:val="24"/>
  </w:num>
  <w:num w:numId="25" w16cid:durableId="562103590">
    <w:abstractNumId w:val="8"/>
  </w:num>
  <w:num w:numId="26" w16cid:durableId="724258351">
    <w:abstractNumId w:val="28"/>
  </w:num>
  <w:num w:numId="27" w16cid:durableId="2009944547">
    <w:abstractNumId w:val="9"/>
  </w:num>
  <w:num w:numId="28" w16cid:durableId="1055393136">
    <w:abstractNumId w:val="23"/>
  </w:num>
  <w:num w:numId="29" w16cid:durableId="2117627168">
    <w:abstractNumId w:val="18"/>
  </w:num>
  <w:num w:numId="30" w16cid:durableId="1410611578">
    <w:abstractNumId w:val="15"/>
  </w:num>
  <w:num w:numId="31" w16cid:durableId="410203921">
    <w:abstractNumId w:val="22"/>
  </w:num>
  <w:num w:numId="32" w16cid:durableId="1464695795">
    <w:abstractNumId w:val="36"/>
  </w:num>
  <w:num w:numId="33" w16cid:durableId="776220857">
    <w:abstractNumId w:val="32"/>
  </w:num>
  <w:num w:numId="34" w16cid:durableId="1726368690">
    <w:abstractNumId w:val="20"/>
  </w:num>
  <w:num w:numId="35" w16cid:durableId="1936009656">
    <w:abstractNumId w:val="10"/>
  </w:num>
  <w:num w:numId="36" w16cid:durableId="928468147">
    <w:abstractNumId w:val="16"/>
  </w:num>
  <w:num w:numId="37" w16cid:durableId="1452287183">
    <w:abstractNumId w:val="19"/>
  </w:num>
  <w:num w:numId="38" w16cid:durableId="2113939845">
    <w:abstractNumId w:val="3"/>
  </w:num>
  <w:num w:numId="39" w16cid:durableId="1309283722">
    <w:abstractNumId w:val="4"/>
  </w:num>
  <w:num w:numId="40" w16cid:durableId="755905711">
    <w:abstractNumId w:val="29"/>
  </w:num>
  <w:num w:numId="41" w16cid:durableId="141901729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NjQ2tzQzNDQzMzJW0lEKTi0uzszPAykwrAUAY53+8SwAAAA="/>
  </w:docVars>
  <w:rsids>
    <w:rsidRoot w:val="00713CC4"/>
    <w:rsid w:val="0000037B"/>
    <w:rsid w:val="00003BB4"/>
    <w:rsid w:val="00007720"/>
    <w:rsid w:val="00007C5F"/>
    <w:rsid w:val="000109EE"/>
    <w:rsid w:val="00013339"/>
    <w:rsid w:val="00014E0C"/>
    <w:rsid w:val="0001622F"/>
    <w:rsid w:val="00020A79"/>
    <w:rsid w:val="00020AC2"/>
    <w:rsid w:val="00020E34"/>
    <w:rsid w:val="000279E4"/>
    <w:rsid w:val="00030250"/>
    <w:rsid w:val="000314DC"/>
    <w:rsid w:val="00033333"/>
    <w:rsid w:val="0003389F"/>
    <w:rsid w:val="00033B7E"/>
    <w:rsid w:val="000349C2"/>
    <w:rsid w:val="00036359"/>
    <w:rsid w:val="000370CC"/>
    <w:rsid w:val="0004056E"/>
    <w:rsid w:val="0004129B"/>
    <w:rsid w:val="00041966"/>
    <w:rsid w:val="00043EC7"/>
    <w:rsid w:val="0004531A"/>
    <w:rsid w:val="00045C65"/>
    <w:rsid w:val="00047444"/>
    <w:rsid w:val="00050551"/>
    <w:rsid w:val="0005136E"/>
    <w:rsid w:val="00052F5A"/>
    <w:rsid w:val="00064D9C"/>
    <w:rsid w:val="000663C8"/>
    <w:rsid w:val="00066841"/>
    <w:rsid w:val="00067A80"/>
    <w:rsid w:val="000703BA"/>
    <w:rsid w:val="00071A74"/>
    <w:rsid w:val="00076287"/>
    <w:rsid w:val="000815F0"/>
    <w:rsid w:val="0009203C"/>
    <w:rsid w:val="000950B4"/>
    <w:rsid w:val="00095294"/>
    <w:rsid w:val="000A6C6D"/>
    <w:rsid w:val="000A70A0"/>
    <w:rsid w:val="000B14A4"/>
    <w:rsid w:val="000B1CE3"/>
    <w:rsid w:val="000B7665"/>
    <w:rsid w:val="000C7ECF"/>
    <w:rsid w:val="000D1ED4"/>
    <w:rsid w:val="000D4EF2"/>
    <w:rsid w:val="000D51A0"/>
    <w:rsid w:val="000D5700"/>
    <w:rsid w:val="000D666F"/>
    <w:rsid w:val="000E36FF"/>
    <w:rsid w:val="000E47C5"/>
    <w:rsid w:val="000E6E0A"/>
    <w:rsid w:val="000E6FD5"/>
    <w:rsid w:val="000E7F2E"/>
    <w:rsid w:val="000F098A"/>
    <w:rsid w:val="000F10CB"/>
    <w:rsid w:val="000F4494"/>
    <w:rsid w:val="00102C07"/>
    <w:rsid w:val="00103031"/>
    <w:rsid w:val="00104BBC"/>
    <w:rsid w:val="00106CBE"/>
    <w:rsid w:val="001111C9"/>
    <w:rsid w:val="00111600"/>
    <w:rsid w:val="00112103"/>
    <w:rsid w:val="001132BD"/>
    <w:rsid w:val="00114EE8"/>
    <w:rsid w:val="0012023F"/>
    <w:rsid w:val="0012350F"/>
    <w:rsid w:val="00130786"/>
    <w:rsid w:val="0013163C"/>
    <w:rsid w:val="00131890"/>
    <w:rsid w:val="00132B97"/>
    <w:rsid w:val="001342E1"/>
    <w:rsid w:val="001347B1"/>
    <w:rsid w:val="0013519F"/>
    <w:rsid w:val="00142231"/>
    <w:rsid w:val="00147C33"/>
    <w:rsid w:val="001511D0"/>
    <w:rsid w:val="001542B5"/>
    <w:rsid w:val="0016085A"/>
    <w:rsid w:val="001611BD"/>
    <w:rsid w:val="00161573"/>
    <w:rsid w:val="001617BB"/>
    <w:rsid w:val="0016642C"/>
    <w:rsid w:val="00172817"/>
    <w:rsid w:val="00172D38"/>
    <w:rsid w:val="001736CA"/>
    <w:rsid w:val="001748B0"/>
    <w:rsid w:val="00180B12"/>
    <w:rsid w:val="00181A0B"/>
    <w:rsid w:val="0018374A"/>
    <w:rsid w:val="00187709"/>
    <w:rsid w:val="00192322"/>
    <w:rsid w:val="0019683C"/>
    <w:rsid w:val="00197162"/>
    <w:rsid w:val="001A0F8E"/>
    <w:rsid w:val="001A32FE"/>
    <w:rsid w:val="001A50AE"/>
    <w:rsid w:val="001A6674"/>
    <w:rsid w:val="001A6B31"/>
    <w:rsid w:val="001B0441"/>
    <w:rsid w:val="001B1877"/>
    <w:rsid w:val="001B2C69"/>
    <w:rsid w:val="001B6EA4"/>
    <w:rsid w:val="001C4B84"/>
    <w:rsid w:val="001C511E"/>
    <w:rsid w:val="001D5938"/>
    <w:rsid w:val="001E00B3"/>
    <w:rsid w:val="001E03DF"/>
    <w:rsid w:val="001E1508"/>
    <w:rsid w:val="001E27FA"/>
    <w:rsid w:val="001E39E6"/>
    <w:rsid w:val="001E3C9E"/>
    <w:rsid w:val="001E4ECE"/>
    <w:rsid w:val="001E5A40"/>
    <w:rsid w:val="001E6319"/>
    <w:rsid w:val="001F09B4"/>
    <w:rsid w:val="001F2D26"/>
    <w:rsid w:val="001F5DAE"/>
    <w:rsid w:val="001F61D4"/>
    <w:rsid w:val="001F7FF7"/>
    <w:rsid w:val="0020335C"/>
    <w:rsid w:val="00206441"/>
    <w:rsid w:val="002072B7"/>
    <w:rsid w:val="00207C34"/>
    <w:rsid w:val="00207D79"/>
    <w:rsid w:val="0021302F"/>
    <w:rsid w:val="00214ADC"/>
    <w:rsid w:val="00222BF9"/>
    <w:rsid w:val="00225F21"/>
    <w:rsid w:val="002268EC"/>
    <w:rsid w:val="00227472"/>
    <w:rsid w:val="00230087"/>
    <w:rsid w:val="00230578"/>
    <w:rsid w:val="002331E4"/>
    <w:rsid w:val="002359FD"/>
    <w:rsid w:val="00236A69"/>
    <w:rsid w:val="00236B08"/>
    <w:rsid w:val="002378A2"/>
    <w:rsid w:val="0024061A"/>
    <w:rsid w:val="00241350"/>
    <w:rsid w:val="00243471"/>
    <w:rsid w:val="00244464"/>
    <w:rsid w:val="0024595D"/>
    <w:rsid w:val="0025067C"/>
    <w:rsid w:val="00250BBD"/>
    <w:rsid w:val="002535B2"/>
    <w:rsid w:val="00253FFF"/>
    <w:rsid w:val="002611A1"/>
    <w:rsid w:val="002612E7"/>
    <w:rsid w:val="00262F08"/>
    <w:rsid w:val="002704AA"/>
    <w:rsid w:val="00270D39"/>
    <w:rsid w:val="00273821"/>
    <w:rsid w:val="00274260"/>
    <w:rsid w:val="0027442F"/>
    <w:rsid w:val="002913FF"/>
    <w:rsid w:val="00291E77"/>
    <w:rsid w:val="002928AF"/>
    <w:rsid w:val="00292C16"/>
    <w:rsid w:val="002A01A5"/>
    <w:rsid w:val="002B1448"/>
    <w:rsid w:val="002B1D51"/>
    <w:rsid w:val="002B551C"/>
    <w:rsid w:val="002B5F85"/>
    <w:rsid w:val="002B7533"/>
    <w:rsid w:val="002B7FAA"/>
    <w:rsid w:val="002C1643"/>
    <w:rsid w:val="002C471B"/>
    <w:rsid w:val="002C5B35"/>
    <w:rsid w:val="002D24F0"/>
    <w:rsid w:val="002D270D"/>
    <w:rsid w:val="002D2DDD"/>
    <w:rsid w:val="002D3C27"/>
    <w:rsid w:val="002D5638"/>
    <w:rsid w:val="002D6151"/>
    <w:rsid w:val="002E7678"/>
    <w:rsid w:val="002F035C"/>
    <w:rsid w:val="002F2349"/>
    <w:rsid w:val="002F7407"/>
    <w:rsid w:val="002F7BC8"/>
    <w:rsid w:val="00302FE9"/>
    <w:rsid w:val="00304AB7"/>
    <w:rsid w:val="0030766E"/>
    <w:rsid w:val="00311F0F"/>
    <w:rsid w:val="003135F6"/>
    <w:rsid w:val="00316B08"/>
    <w:rsid w:val="00321C09"/>
    <w:rsid w:val="00325593"/>
    <w:rsid w:val="00326779"/>
    <w:rsid w:val="00330858"/>
    <w:rsid w:val="003308B3"/>
    <w:rsid w:val="003350AE"/>
    <w:rsid w:val="0033557E"/>
    <w:rsid w:val="00336496"/>
    <w:rsid w:val="00342305"/>
    <w:rsid w:val="00342D1C"/>
    <w:rsid w:val="00343D14"/>
    <w:rsid w:val="003478DE"/>
    <w:rsid w:val="00350528"/>
    <w:rsid w:val="00355317"/>
    <w:rsid w:val="00355E9D"/>
    <w:rsid w:val="00360BDC"/>
    <w:rsid w:val="00364543"/>
    <w:rsid w:val="00365FB2"/>
    <w:rsid w:val="003706B8"/>
    <w:rsid w:val="003745FE"/>
    <w:rsid w:val="003765D3"/>
    <w:rsid w:val="00376FFB"/>
    <w:rsid w:val="00380751"/>
    <w:rsid w:val="00382272"/>
    <w:rsid w:val="00383EBB"/>
    <w:rsid w:val="00384E52"/>
    <w:rsid w:val="00385191"/>
    <w:rsid w:val="003857A2"/>
    <w:rsid w:val="003857DC"/>
    <w:rsid w:val="0039003F"/>
    <w:rsid w:val="0039163E"/>
    <w:rsid w:val="00391DC6"/>
    <w:rsid w:val="003A3832"/>
    <w:rsid w:val="003A6507"/>
    <w:rsid w:val="003B252C"/>
    <w:rsid w:val="003B26DA"/>
    <w:rsid w:val="003B4180"/>
    <w:rsid w:val="003C2218"/>
    <w:rsid w:val="003C2AE3"/>
    <w:rsid w:val="003C3DEC"/>
    <w:rsid w:val="003C489B"/>
    <w:rsid w:val="003D0B34"/>
    <w:rsid w:val="003D39C7"/>
    <w:rsid w:val="003D5A96"/>
    <w:rsid w:val="003D7900"/>
    <w:rsid w:val="003E3166"/>
    <w:rsid w:val="003E6BF5"/>
    <w:rsid w:val="003F1EF5"/>
    <w:rsid w:val="003F46B4"/>
    <w:rsid w:val="00401682"/>
    <w:rsid w:val="0040496E"/>
    <w:rsid w:val="00405260"/>
    <w:rsid w:val="00405931"/>
    <w:rsid w:val="004115A3"/>
    <w:rsid w:val="0041381A"/>
    <w:rsid w:val="004144A5"/>
    <w:rsid w:val="00421193"/>
    <w:rsid w:val="00421845"/>
    <w:rsid w:val="00425A10"/>
    <w:rsid w:val="004269DA"/>
    <w:rsid w:val="00427032"/>
    <w:rsid w:val="00430EED"/>
    <w:rsid w:val="00441B28"/>
    <w:rsid w:val="00442D7A"/>
    <w:rsid w:val="00450219"/>
    <w:rsid w:val="004538E5"/>
    <w:rsid w:val="00461CF5"/>
    <w:rsid w:val="00463418"/>
    <w:rsid w:val="00464B3F"/>
    <w:rsid w:val="00466A4D"/>
    <w:rsid w:val="00471E08"/>
    <w:rsid w:val="00474666"/>
    <w:rsid w:val="00474928"/>
    <w:rsid w:val="00475B3F"/>
    <w:rsid w:val="00476CF0"/>
    <w:rsid w:val="004776D2"/>
    <w:rsid w:val="00477CF8"/>
    <w:rsid w:val="004802B4"/>
    <w:rsid w:val="0048653F"/>
    <w:rsid w:val="00487C35"/>
    <w:rsid w:val="0049240B"/>
    <w:rsid w:val="00493729"/>
    <w:rsid w:val="00496420"/>
    <w:rsid w:val="00496D4D"/>
    <w:rsid w:val="00497AA8"/>
    <w:rsid w:val="004A0523"/>
    <w:rsid w:val="004A0943"/>
    <w:rsid w:val="004A48D7"/>
    <w:rsid w:val="004A6B64"/>
    <w:rsid w:val="004B0AFC"/>
    <w:rsid w:val="004B50CA"/>
    <w:rsid w:val="004C1EAB"/>
    <w:rsid w:val="004C20F7"/>
    <w:rsid w:val="004C3B29"/>
    <w:rsid w:val="004C6230"/>
    <w:rsid w:val="004D44B3"/>
    <w:rsid w:val="004D6BA6"/>
    <w:rsid w:val="004E0EE2"/>
    <w:rsid w:val="004E2B87"/>
    <w:rsid w:val="004E7A1F"/>
    <w:rsid w:val="004F6376"/>
    <w:rsid w:val="004F679F"/>
    <w:rsid w:val="004F69DC"/>
    <w:rsid w:val="004F6EA9"/>
    <w:rsid w:val="00502104"/>
    <w:rsid w:val="0050220D"/>
    <w:rsid w:val="00502435"/>
    <w:rsid w:val="005044DE"/>
    <w:rsid w:val="005102EF"/>
    <w:rsid w:val="00516F5F"/>
    <w:rsid w:val="005170D7"/>
    <w:rsid w:val="00517E3E"/>
    <w:rsid w:val="00521703"/>
    <w:rsid w:val="0052300F"/>
    <w:rsid w:val="00525975"/>
    <w:rsid w:val="0052783B"/>
    <w:rsid w:val="00530A67"/>
    <w:rsid w:val="00534EE4"/>
    <w:rsid w:val="00536184"/>
    <w:rsid w:val="00540A67"/>
    <w:rsid w:val="0054621C"/>
    <w:rsid w:val="00550236"/>
    <w:rsid w:val="005503C2"/>
    <w:rsid w:val="00550ADF"/>
    <w:rsid w:val="00555CCE"/>
    <w:rsid w:val="00560FE0"/>
    <w:rsid w:val="00563B14"/>
    <w:rsid w:val="005650F1"/>
    <w:rsid w:val="00565E4D"/>
    <w:rsid w:val="00574274"/>
    <w:rsid w:val="005773D3"/>
    <w:rsid w:val="005802FE"/>
    <w:rsid w:val="0058252A"/>
    <w:rsid w:val="0058316D"/>
    <w:rsid w:val="005845AB"/>
    <w:rsid w:val="00584924"/>
    <w:rsid w:val="00587ACF"/>
    <w:rsid w:val="00591109"/>
    <w:rsid w:val="00591A62"/>
    <w:rsid w:val="00592BDE"/>
    <w:rsid w:val="00594B91"/>
    <w:rsid w:val="00596417"/>
    <w:rsid w:val="005968A5"/>
    <w:rsid w:val="005A1734"/>
    <w:rsid w:val="005A183A"/>
    <w:rsid w:val="005A2EB3"/>
    <w:rsid w:val="005A4142"/>
    <w:rsid w:val="005A4C91"/>
    <w:rsid w:val="005A6E0D"/>
    <w:rsid w:val="005B5577"/>
    <w:rsid w:val="005B604F"/>
    <w:rsid w:val="005C242D"/>
    <w:rsid w:val="005C4280"/>
    <w:rsid w:val="005C4BCB"/>
    <w:rsid w:val="005C5279"/>
    <w:rsid w:val="005D167F"/>
    <w:rsid w:val="005D3E71"/>
    <w:rsid w:val="005D41E4"/>
    <w:rsid w:val="005D4B9A"/>
    <w:rsid w:val="005D55F7"/>
    <w:rsid w:val="005E0174"/>
    <w:rsid w:val="005E051B"/>
    <w:rsid w:val="005E06F2"/>
    <w:rsid w:val="005E2786"/>
    <w:rsid w:val="005E28A4"/>
    <w:rsid w:val="005F0004"/>
    <w:rsid w:val="005F4C66"/>
    <w:rsid w:val="005F6494"/>
    <w:rsid w:val="0060271D"/>
    <w:rsid w:val="00611A17"/>
    <w:rsid w:val="00614664"/>
    <w:rsid w:val="00614D13"/>
    <w:rsid w:val="00617126"/>
    <w:rsid w:val="00617544"/>
    <w:rsid w:val="00622255"/>
    <w:rsid w:val="00622608"/>
    <w:rsid w:val="00622D97"/>
    <w:rsid w:val="006328A1"/>
    <w:rsid w:val="006372F3"/>
    <w:rsid w:val="0064062C"/>
    <w:rsid w:val="00640B61"/>
    <w:rsid w:val="00641D4A"/>
    <w:rsid w:val="006420D4"/>
    <w:rsid w:val="0064319E"/>
    <w:rsid w:val="00650D3E"/>
    <w:rsid w:val="00653647"/>
    <w:rsid w:val="00660574"/>
    <w:rsid w:val="006635E1"/>
    <w:rsid w:val="00665351"/>
    <w:rsid w:val="006709BA"/>
    <w:rsid w:val="00670C1D"/>
    <w:rsid w:val="00672A79"/>
    <w:rsid w:val="00673F29"/>
    <w:rsid w:val="00677B6B"/>
    <w:rsid w:val="006802B8"/>
    <w:rsid w:val="00681145"/>
    <w:rsid w:val="00681948"/>
    <w:rsid w:val="00681F03"/>
    <w:rsid w:val="00687B8B"/>
    <w:rsid w:val="0069706F"/>
    <w:rsid w:val="006A0E04"/>
    <w:rsid w:val="006A23AD"/>
    <w:rsid w:val="006A2437"/>
    <w:rsid w:val="006A4385"/>
    <w:rsid w:val="006A4AC5"/>
    <w:rsid w:val="006A7FD6"/>
    <w:rsid w:val="006B095D"/>
    <w:rsid w:val="006B2983"/>
    <w:rsid w:val="006B4293"/>
    <w:rsid w:val="006B5836"/>
    <w:rsid w:val="006C101E"/>
    <w:rsid w:val="006C4017"/>
    <w:rsid w:val="006C448A"/>
    <w:rsid w:val="006D27FC"/>
    <w:rsid w:val="006D28A8"/>
    <w:rsid w:val="006D2E76"/>
    <w:rsid w:val="006D7C46"/>
    <w:rsid w:val="006E0FAF"/>
    <w:rsid w:val="006E2663"/>
    <w:rsid w:val="006E58A7"/>
    <w:rsid w:val="006F00EC"/>
    <w:rsid w:val="006F2273"/>
    <w:rsid w:val="006F5D9A"/>
    <w:rsid w:val="006F6E0B"/>
    <w:rsid w:val="006F73C6"/>
    <w:rsid w:val="00700C16"/>
    <w:rsid w:val="007025DE"/>
    <w:rsid w:val="007032C6"/>
    <w:rsid w:val="00711053"/>
    <w:rsid w:val="00713766"/>
    <w:rsid w:val="00713CC4"/>
    <w:rsid w:val="00714E4A"/>
    <w:rsid w:val="00716169"/>
    <w:rsid w:val="00721F6F"/>
    <w:rsid w:val="007239E7"/>
    <w:rsid w:val="00723A76"/>
    <w:rsid w:val="00723D41"/>
    <w:rsid w:val="00724776"/>
    <w:rsid w:val="00724932"/>
    <w:rsid w:val="00731DC4"/>
    <w:rsid w:val="007325A4"/>
    <w:rsid w:val="007333B5"/>
    <w:rsid w:val="0074005D"/>
    <w:rsid w:val="00740716"/>
    <w:rsid w:val="0074377A"/>
    <w:rsid w:val="007445CD"/>
    <w:rsid w:val="0074660C"/>
    <w:rsid w:val="00752245"/>
    <w:rsid w:val="00757DB7"/>
    <w:rsid w:val="007638CD"/>
    <w:rsid w:val="00763BB5"/>
    <w:rsid w:val="007651BC"/>
    <w:rsid w:val="00770279"/>
    <w:rsid w:val="0077178F"/>
    <w:rsid w:val="00774720"/>
    <w:rsid w:val="00774D0A"/>
    <w:rsid w:val="00775ED2"/>
    <w:rsid w:val="0077617F"/>
    <w:rsid w:val="00777AC7"/>
    <w:rsid w:val="00780537"/>
    <w:rsid w:val="00780791"/>
    <w:rsid w:val="00780970"/>
    <w:rsid w:val="00782D59"/>
    <w:rsid w:val="00783F66"/>
    <w:rsid w:val="00784176"/>
    <w:rsid w:val="00787EAE"/>
    <w:rsid w:val="00791067"/>
    <w:rsid w:val="00794B4A"/>
    <w:rsid w:val="007A3937"/>
    <w:rsid w:val="007B10AB"/>
    <w:rsid w:val="007B2FDE"/>
    <w:rsid w:val="007B4687"/>
    <w:rsid w:val="007B69C6"/>
    <w:rsid w:val="007B6C9D"/>
    <w:rsid w:val="007B7948"/>
    <w:rsid w:val="007C230D"/>
    <w:rsid w:val="007C4540"/>
    <w:rsid w:val="007D33E4"/>
    <w:rsid w:val="007D35A8"/>
    <w:rsid w:val="007D65DC"/>
    <w:rsid w:val="007D72EE"/>
    <w:rsid w:val="007E0D47"/>
    <w:rsid w:val="007E4AB1"/>
    <w:rsid w:val="007E761A"/>
    <w:rsid w:val="007F4516"/>
    <w:rsid w:val="00800C63"/>
    <w:rsid w:val="00802C3A"/>
    <w:rsid w:val="00804CBD"/>
    <w:rsid w:val="00804E0A"/>
    <w:rsid w:val="00806F4F"/>
    <w:rsid w:val="00812680"/>
    <w:rsid w:val="008127D7"/>
    <w:rsid w:val="00812D28"/>
    <w:rsid w:val="00813D73"/>
    <w:rsid w:val="00814F46"/>
    <w:rsid w:val="00816F5E"/>
    <w:rsid w:val="00820C89"/>
    <w:rsid w:val="00834B72"/>
    <w:rsid w:val="008372A1"/>
    <w:rsid w:val="00841BBE"/>
    <w:rsid w:val="00842BF9"/>
    <w:rsid w:val="00842F12"/>
    <w:rsid w:val="00851701"/>
    <w:rsid w:val="00852CB6"/>
    <w:rsid w:val="00856C08"/>
    <w:rsid w:val="008572BD"/>
    <w:rsid w:val="00857ABE"/>
    <w:rsid w:val="00862B06"/>
    <w:rsid w:val="0086444F"/>
    <w:rsid w:val="00864F4C"/>
    <w:rsid w:val="00870624"/>
    <w:rsid w:val="00876C4E"/>
    <w:rsid w:val="0088150D"/>
    <w:rsid w:val="00894FF6"/>
    <w:rsid w:val="00896A2F"/>
    <w:rsid w:val="00897725"/>
    <w:rsid w:val="008A19A8"/>
    <w:rsid w:val="008A248C"/>
    <w:rsid w:val="008A3809"/>
    <w:rsid w:val="008A5291"/>
    <w:rsid w:val="008A6515"/>
    <w:rsid w:val="008B11FD"/>
    <w:rsid w:val="008B1BF6"/>
    <w:rsid w:val="008B22F2"/>
    <w:rsid w:val="008B2A9F"/>
    <w:rsid w:val="008B700D"/>
    <w:rsid w:val="008B730A"/>
    <w:rsid w:val="008C19D8"/>
    <w:rsid w:val="008C303A"/>
    <w:rsid w:val="008C39D6"/>
    <w:rsid w:val="008C4474"/>
    <w:rsid w:val="008C5390"/>
    <w:rsid w:val="008C6FDC"/>
    <w:rsid w:val="008D6417"/>
    <w:rsid w:val="008D7406"/>
    <w:rsid w:val="008E46E5"/>
    <w:rsid w:val="008E6E14"/>
    <w:rsid w:val="008F1478"/>
    <w:rsid w:val="008F1927"/>
    <w:rsid w:val="008F3887"/>
    <w:rsid w:val="008F4EDC"/>
    <w:rsid w:val="008F5BE7"/>
    <w:rsid w:val="008F7095"/>
    <w:rsid w:val="00906D95"/>
    <w:rsid w:val="009104EC"/>
    <w:rsid w:val="00913DC8"/>
    <w:rsid w:val="0091421B"/>
    <w:rsid w:val="00914690"/>
    <w:rsid w:val="009177FF"/>
    <w:rsid w:val="00917FDF"/>
    <w:rsid w:val="00921085"/>
    <w:rsid w:val="00921BA5"/>
    <w:rsid w:val="00923C78"/>
    <w:rsid w:val="00925148"/>
    <w:rsid w:val="009252B9"/>
    <w:rsid w:val="00926049"/>
    <w:rsid w:val="009324F8"/>
    <w:rsid w:val="009443FA"/>
    <w:rsid w:val="00946E32"/>
    <w:rsid w:val="0095112B"/>
    <w:rsid w:val="00951A94"/>
    <w:rsid w:val="009535E8"/>
    <w:rsid w:val="00954E6F"/>
    <w:rsid w:val="009564E2"/>
    <w:rsid w:val="009602C2"/>
    <w:rsid w:val="009635AD"/>
    <w:rsid w:val="0096496D"/>
    <w:rsid w:val="00966729"/>
    <w:rsid w:val="00971253"/>
    <w:rsid w:val="0097273C"/>
    <w:rsid w:val="00972E85"/>
    <w:rsid w:val="00981B3F"/>
    <w:rsid w:val="00982C76"/>
    <w:rsid w:val="00984452"/>
    <w:rsid w:val="0098579D"/>
    <w:rsid w:val="00992B22"/>
    <w:rsid w:val="009A2A85"/>
    <w:rsid w:val="009A6001"/>
    <w:rsid w:val="009A62BF"/>
    <w:rsid w:val="009A7B2E"/>
    <w:rsid w:val="009B1773"/>
    <w:rsid w:val="009B6AD8"/>
    <w:rsid w:val="009C0A8C"/>
    <w:rsid w:val="009C439E"/>
    <w:rsid w:val="009D1EA8"/>
    <w:rsid w:val="009D2B3A"/>
    <w:rsid w:val="009D3774"/>
    <w:rsid w:val="009D7720"/>
    <w:rsid w:val="009E22A5"/>
    <w:rsid w:val="009E5D35"/>
    <w:rsid w:val="009E6206"/>
    <w:rsid w:val="009E639D"/>
    <w:rsid w:val="009F43C9"/>
    <w:rsid w:val="009F5FF4"/>
    <w:rsid w:val="009F7509"/>
    <w:rsid w:val="00A001C1"/>
    <w:rsid w:val="00A00A2B"/>
    <w:rsid w:val="00A016C4"/>
    <w:rsid w:val="00A0212B"/>
    <w:rsid w:val="00A022EC"/>
    <w:rsid w:val="00A027F7"/>
    <w:rsid w:val="00A02BC9"/>
    <w:rsid w:val="00A02DC1"/>
    <w:rsid w:val="00A04092"/>
    <w:rsid w:val="00A04587"/>
    <w:rsid w:val="00A05955"/>
    <w:rsid w:val="00A10205"/>
    <w:rsid w:val="00A12C5D"/>
    <w:rsid w:val="00A204B9"/>
    <w:rsid w:val="00A21572"/>
    <w:rsid w:val="00A224FA"/>
    <w:rsid w:val="00A23EEB"/>
    <w:rsid w:val="00A3032A"/>
    <w:rsid w:val="00A32079"/>
    <w:rsid w:val="00A34AC8"/>
    <w:rsid w:val="00A36D81"/>
    <w:rsid w:val="00A37C67"/>
    <w:rsid w:val="00A41FCA"/>
    <w:rsid w:val="00A44CF6"/>
    <w:rsid w:val="00A45280"/>
    <w:rsid w:val="00A469B1"/>
    <w:rsid w:val="00A52DFE"/>
    <w:rsid w:val="00A567CA"/>
    <w:rsid w:val="00A6005B"/>
    <w:rsid w:val="00A65BB4"/>
    <w:rsid w:val="00A707E5"/>
    <w:rsid w:val="00A736E6"/>
    <w:rsid w:val="00A749F6"/>
    <w:rsid w:val="00A7569F"/>
    <w:rsid w:val="00A76909"/>
    <w:rsid w:val="00A76F2D"/>
    <w:rsid w:val="00A7709F"/>
    <w:rsid w:val="00A81C08"/>
    <w:rsid w:val="00A82632"/>
    <w:rsid w:val="00A82BA4"/>
    <w:rsid w:val="00A83B1D"/>
    <w:rsid w:val="00A855DD"/>
    <w:rsid w:val="00A86835"/>
    <w:rsid w:val="00A87FB8"/>
    <w:rsid w:val="00A913C5"/>
    <w:rsid w:val="00A91409"/>
    <w:rsid w:val="00A9164C"/>
    <w:rsid w:val="00A91862"/>
    <w:rsid w:val="00A91BBB"/>
    <w:rsid w:val="00A93D63"/>
    <w:rsid w:val="00A963A3"/>
    <w:rsid w:val="00A97394"/>
    <w:rsid w:val="00AA4A3F"/>
    <w:rsid w:val="00AA4EFC"/>
    <w:rsid w:val="00AB606B"/>
    <w:rsid w:val="00AD13FC"/>
    <w:rsid w:val="00AD3F26"/>
    <w:rsid w:val="00AD6D5C"/>
    <w:rsid w:val="00AD76A2"/>
    <w:rsid w:val="00AE22F9"/>
    <w:rsid w:val="00AE2DEF"/>
    <w:rsid w:val="00AE3C22"/>
    <w:rsid w:val="00AE6E69"/>
    <w:rsid w:val="00AE7311"/>
    <w:rsid w:val="00AE7856"/>
    <w:rsid w:val="00AE7860"/>
    <w:rsid w:val="00AF3681"/>
    <w:rsid w:val="00AF5C24"/>
    <w:rsid w:val="00AF602A"/>
    <w:rsid w:val="00AF7097"/>
    <w:rsid w:val="00B008EF"/>
    <w:rsid w:val="00B00D58"/>
    <w:rsid w:val="00B01DCF"/>
    <w:rsid w:val="00B0222E"/>
    <w:rsid w:val="00B0349E"/>
    <w:rsid w:val="00B06A57"/>
    <w:rsid w:val="00B14893"/>
    <w:rsid w:val="00B1736C"/>
    <w:rsid w:val="00B20B3F"/>
    <w:rsid w:val="00B21DBC"/>
    <w:rsid w:val="00B24293"/>
    <w:rsid w:val="00B246F3"/>
    <w:rsid w:val="00B318D5"/>
    <w:rsid w:val="00B34402"/>
    <w:rsid w:val="00B35D84"/>
    <w:rsid w:val="00B3635F"/>
    <w:rsid w:val="00B379CB"/>
    <w:rsid w:val="00B37B66"/>
    <w:rsid w:val="00B417B9"/>
    <w:rsid w:val="00B41D0F"/>
    <w:rsid w:val="00B43457"/>
    <w:rsid w:val="00B44A3E"/>
    <w:rsid w:val="00B44E68"/>
    <w:rsid w:val="00B460F6"/>
    <w:rsid w:val="00B46E51"/>
    <w:rsid w:val="00B473E4"/>
    <w:rsid w:val="00B4786D"/>
    <w:rsid w:val="00B504F9"/>
    <w:rsid w:val="00B601B8"/>
    <w:rsid w:val="00B63BFA"/>
    <w:rsid w:val="00B738A0"/>
    <w:rsid w:val="00B8297D"/>
    <w:rsid w:val="00B84855"/>
    <w:rsid w:val="00B84B64"/>
    <w:rsid w:val="00B903A8"/>
    <w:rsid w:val="00B90D14"/>
    <w:rsid w:val="00B93DF6"/>
    <w:rsid w:val="00BA0986"/>
    <w:rsid w:val="00BA487F"/>
    <w:rsid w:val="00BA5C49"/>
    <w:rsid w:val="00BA5F82"/>
    <w:rsid w:val="00BA7134"/>
    <w:rsid w:val="00BA7478"/>
    <w:rsid w:val="00BB3011"/>
    <w:rsid w:val="00BB36E1"/>
    <w:rsid w:val="00BB488B"/>
    <w:rsid w:val="00BC1F5A"/>
    <w:rsid w:val="00BC3CF6"/>
    <w:rsid w:val="00BC4A9B"/>
    <w:rsid w:val="00BD210A"/>
    <w:rsid w:val="00BE1B02"/>
    <w:rsid w:val="00BE22A7"/>
    <w:rsid w:val="00BE47C4"/>
    <w:rsid w:val="00BE50ED"/>
    <w:rsid w:val="00BE75BC"/>
    <w:rsid w:val="00BF2DC3"/>
    <w:rsid w:val="00BF4345"/>
    <w:rsid w:val="00BF48CA"/>
    <w:rsid w:val="00BF6678"/>
    <w:rsid w:val="00BF66BA"/>
    <w:rsid w:val="00C001BB"/>
    <w:rsid w:val="00C00206"/>
    <w:rsid w:val="00C004AD"/>
    <w:rsid w:val="00C02292"/>
    <w:rsid w:val="00C03D7E"/>
    <w:rsid w:val="00C03EDA"/>
    <w:rsid w:val="00C057D7"/>
    <w:rsid w:val="00C11B14"/>
    <w:rsid w:val="00C11C05"/>
    <w:rsid w:val="00C15F12"/>
    <w:rsid w:val="00C20CFF"/>
    <w:rsid w:val="00C20E8D"/>
    <w:rsid w:val="00C22BD4"/>
    <w:rsid w:val="00C23DA4"/>
    <w:rsid w:val="00C25CBA"/>
    <w:rsid w:val="00C30415"/>
    <w:rsid w:val="00C31323"/>
    <w:rsid w:val="00C3148C"/>
    <w:rsid w:val="00C36CEE"/>
    <w:rsid w:val="00C375EE"/>
    <w:rsid w:val="00C41197"/>
    <w:rsid w:val="00C42182"/>
    <w:rsid w:val="00C43E7B"/>
    <w:rsid w:val="00C44CB8"/>
    <w:rsid w:val="00C4571E"/>
    <w:rsid w:val="00C45AB6"/>
    <w:rsid w:val="00C50796"/>
    <w:rsid w:val="00C52622"/>
    <w:rsid w:val="00C5415F"/>
    <w:rsid w:val="00C6015B"/>
    <w:rsid w:val="00C611DA"/>
    <w:rsid w:val="00C6589F"/>
    <w:rsid w:val="00C718EC"/>
    <w:rsid w:val="00C73BFD"/>
    <w:rsid w:val="00C7428E"/>
    <w:rsid w:val="00C76FB7"/>
    <w:rsid w:val="00C771E6"/>
    <w:rsid w:val="00C85713"/>
    <w:rsid w:val="00C908B7"/>
    <w:rsid w:val="00C92A4B"/>
    <w:rsid w:val="00C95A37"/>
    <w:rsid w:val="00C97B26"/>
    <w:rsid w:val="00CA275F"/>
    <w:rsid w:val="00CA348E"/>
    <w:rsid w:val="00CA65ED"/>
    <w:rsid w:val="00CB4371"/>
    <w:rsid w:val="00CB473E"/>
    <w:rsid w:val="00CB4837"/>
    <w:rsid w:val="00CB59F3"/>
    <w:rsid w:val="00CB5A92"/>
    <w:rsid w:val="00CB71A6"/>
    <w:rsid w:val="00CB762D"/>
    <w:rsid w:val="00CB7670"/>
    <w:rsid w:val="00CC0202"/>
    <w:rsid w:val="00CC1388"/>
    <w:rsid w:val="00CC19F2"/>
    <w:rsid w:val="00CC1C44"/>
    <w:rsid w:val="00CC1CEC"/>
    <w:rsid w:val="00CC35B7"/>
    <w:rsid w:val="00CC55D9"/>
    <w:rsid w:val="00CC77EB"/>
    <w:rsid w:val="00CD30F5"/>
    <w:rsid w:val="00CD475B"/>
    <w:rsid w:val="00CD6449"/>
    <w:rsid w:val="00CD6A7D"/>
    <w:rsid w:val="00CE07AC"/>
    <w:rsid w:val="00CE2FF2"/>
    <w:rsid w:val="00CE5651"/>
    <w:rsid w:val="00CF1E26"/>
    <w:rsid w:val="00CF4FE9"/>
    <w:rsid w:val="00CF6C85"/>
    <w:rsid w:val="00CF7022"/>
    <w:rsid w:val="00D01B40"/>
    <w:rsid w:val="00D03B33"/>
    <w:rsid w:val="00D03B48"/>
    <w:rsid w:val="00D043D7"/>
    <w:rsid w:val="00D0550A"/>
    <w:rsid w:val="00D072EB"/>
    <w:rsid w:val="00D21C78"/>
    <w:rsid w:val="00D22EAD"/>
    <w:rsid w:val="00D2494C"/>
    <w:rsid w:val="00D36202"/>
    <w:rsid w:val="00D40236"/>
    <w:rsid w:val="00D4048E"/>
    <w:rsid w:val="00D428E4"/>
    <w:rsid w:val="00D444D8"/>
    <w:rsid w:val="00D44BB0"/>
    <w:rsid w:val="00D500E9"/>
    <w:rsid w:val="00D51469"/>
    <w:rsid w:val="00D522E7"/>
    <w:rsid w:val="00D54DE8"/>
    <w:rsid w:val="00D57C3A"/>
    <w:rsid w:val="00D57F3E"/>
    <w:rsid w:val="00D615A0"/>
    <w:rsid w:val="00D62038"/>
    <w:rsid w:val="00D710C4"/>
    <w:rsid w:val="00D7257A"/>
    <w:rsid w:val="00D779A3"/>
    <w:rsid w:val="00D77FD1"/>
    <w:rsid w:val="00D8233E"/>
    <w:rsid w:val="00D82950"/>
    <w:rsid w:val="00D8641F"/>
    <w:rsid w:val="00D871D0"/>
    <w:rsid w:val="00D87317"/>
    <w:rsid w:val="00D910FE"/>
    <w:rsid w:val="00D92F51"/>
    <w:rsid w:val="00D94D75"/>
    <w:rsid w:val="00D9571E"/>
    <w:rsid w:val="00D97754"/>
    <w:rsid w:val="00DA252A"/>
    <w:rsid w:val="00DA2EBF"/>
    <w:rsid w:val="00DB20C5"/>
    <w:rsid w:val="00DB28DF"/>
    <w:rsid w:val="00DB2B13"/>
    <w:rsid w:val="00DB45E0"/>
    <w:rsid w:val="00DB4E6D"/>
    <w:rsid w:val="00DC1336"/>
    <w:rsid w:val="00DC16A4"/>
    <w:rsid w:val="00DC35A2"/>
    <w:rsid w:val="00DC4550"/>
    <w:rsid w:val="00DC5B8A"/>
    <w:rsid w:val="00DC5EE5"/>
    <w:rsid w:val="00DC75AB"/>
    <w:rsid w:val="00DD2499"/>
    <w:rsid w:val="00DD7CDF"/>
    <w:rsid w:val="00DE0BAD"/>
    <w:rsid w:val="00DE195B"/>
    <w:rsid w:val="00DE341E"/>
    <w:rsid w:val="00DE4179"/>
    <w:rsid w:val="00DE5E1B"/>
    <w:rsid w:val="00DF1C81"/>
    <w:rsid w:val="00DF229D"/>
    <w:rsid w:val="00DF3187"/>
    <w:rsid w:val="00DF346E"/>
    <w:rsid w:val="00DF4FE5"/>
    <w:rsid w:val="00DF71E6"/>
    <w:rsid w:val="00DF7908"/>
    <w:rsid w:val="00E03C86"/>
    <w:rsid w:val="00E11674"/>
    <w:rsid w:val="00E12BDD"/>
    <w:rsid w:val="00E1361A"/>
    <w:rsid w:val="00E13E30"/>
    <w:rsid w:val="00E147DD"/>
    <w:rsid w:val="00E17445"/>
    <w:rsid w:val="00E20DA3"/>
    <w:rsid w:val="00E36888"/>
    <w:rsid w:val="00E4085A"/>
    <w:rsid w:val="00E41F96"/>
    <w:rsid w:val="00E43B0C"/>
    <w:rsid w:val="00E44108"/>
    <w:rsid w:val="00E50229"/>
    <w:rsid w:val="00E50330"/>
    <w:rsid w:val="00E50837"/>
    <w:rsid w:val="00E53C6D"/>
    <w:rsid w:val="00E542EF"/>
    <w:rsid w:val="00E56719"/>
    <w:rsid w:val="00E602D6"/>
    <w:rsid w:val="00E60CE8"/>
    <w:rsid w:val="00E63935"/>
    <w:rsid w:val="00E66F91"/>
    <w:rsid w:val="00E72442"/>
    <w:rsid w:val="00E727E2"/>
    <w:rsid w:val="00E72879"/>
    <w:rsid w:val="00E7588D"/>
    <w:rsid w:val="00E75D87"/>
    <w:rsid w:val="00E76009"/>
    <w:rsid w:val="00E76613"/>
    <w:rsid w:val="00E865BA"/>
    <w:rsid w:val="00E86C01"/>
    <w:rsid w:val="00E94FA5"/>
    <w:rsid w:val="00E97882"/>
    <w:rsid w:val="00EA4E1C"/>
    <w:rsid w:val="00EA5A8E"/>
    <w:rsid w:val="00EB206F"/>
    <w:rsid w:val="00EB4FA9"/>
    <w:rsid w:val="00EC0F38"/>
    <w:rsid w:val="00EC0F7C"/>
    <w:rsid w:val="00EC2483"/>
    <w:rsid w:val="00EC3AEB"/>
    <w:rsid w:val="00EC3C41"/>
    <w:rsid w:val="00EC3E3E"/>
    <w:rsid w:val="00ED0E3D"/>
    <w:rsid w:val="00ED1387"/>
    <w:rsid w:val="00ED26EB"/>
    <w:rsid w:val="00ED5E17"/>
    <w:rsid w:val="00ED70DB"/>
    <w:rsid w:val="00ED76A5"/>
    <w:rsid w:val="00EE3504"/>
    <w:rsid w:val="00EE461B"/>
    <w:rsid w:val="00EE47F0"/>
    <w:rsid w:val="00EE4EEA"/>
    <w:rsid w:val="00EE7ADA"/>
    <w:rsid w:val="00EF08FA"/>
    <w:rsid w:val="00EF28CA"/>
    <w:rsid w:val="00EF3C46"/>
    <w:rsid w:val="00EF4AC2"/>
    <w:rsid w:val="00EF5B5D"/>
    <w:rsid w:val="00F01161"/>
    <w:rsid w:val="00F03DA4"/>
    <w:rsid w:val="00F04C07"/>
    <w:rsid w:val="00F07D34"/>
    <w:rsid w:val="00F13006"/>
    <w:rsid w:val="00F15DD4"/>
    <w:rsid w:val="00F201A5"/>
    <w:rsid w:val="00F27DE7"/>
    <w:rsid w:val="00F35C6B"/>
    <w:rsid w:val="00F40F7A"/>
    <w:rsid w:val="00F4406F"/>
    <w:rsid w:val="00F440BB"/>
    <w:rsid w:val="00F503D4"/>
    <w:rsid w:val="00F50661"/>
    <w:rsid w:val="00F51F9C"/>
    <w:rsid w:val="00F53F24"/>
    <w:rsid w:val="00F5670D"/>
    <w:rsid w:val="00F5682F"/>
    <w:rsid w:val="00F56EC4"/>
    <w:rsid w:val="00F630E6"/>
    <w:rsid w:val="00F66469"/>
    <w:rsid w:val="00F67E98"/>
    <w:rsid w:val="00F71AA1"/>
    <w:rsid w:val="00F71C73"/>
    <w:rsid w:val="00F71FF7"/>
    <w:rsid w:val="00F73667"/>
    <w:rsid w:val="00F84912"/>
    <w:rsid w:val="00F8563F"/>
    <w:rsid w:val="00F85C8D"/>
    <w:rsid w:val="00F85D9B"/>
    <w:rsid w:val="00F91540"/>
    <w:rsid w:val="00F915DD"/>
    <w:rsid w:val="00F91EFC"/>
    <w:rsid w:val="00F9288D"/>
    <w:rsid w:val="00F93BAF"/>
    <w:rsid w:val="00F959EF"/>
    <w:rsid w:val="00F97655"/>
    <w:rsid w:val="00FA2514"/>
    <w:rsid w:val="00FA6111"/>
    <w:rsid w:val="00FB09DE"/>
    <w:rsid w:val="00FB461B"/>
    <w:rsid w:val="00FC1F13"/>
    <w:rsid w:val="00FC4CF9"/>
    <w:rsid w:val="00FC4EC4"/>
    <w:rsid w:val="00FC50AF"/>
    <w:rsid w:val="00FD1D6A"/>
    <w:rsid w:val="00FD728D"/>
    <w:rsid w:val="00FE2DF1"/>
    <w:rsid w:val="00FE59E5"/>
    <w:rsid w:val="00FE6C6D"/>
    <w:rsid w:val="00FE7034"/>
    <w:rsid w:val="00FF46D6"/>
    <w:rsid w:val="00FF7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5C940AD5"/>
  <w15:chartTrackingRefBased/>
  <w15:docId w15:val="{D090DBB4-EC6C-42DD-AD94-9AFBCA9ED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6449"/>
    <w:pPr>
      <w:spacing w:after="0" w:line="240" w:lineRule="auto"/>
    </w:pPr>
  </w:style>
  <w:style w:type="paragraph" w:styleId="BodyText">
    <w:name w:val="Body Text"/>
    <w:basedOn w:val="Normal"/>
    <w:link w:val="BodyTextChar"/>
    <w:rsid w:val="00273821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BodyTextChar">
    <w:name w:val="Body Text Char"/>
    <w:basedOn w:val="DefaultParagraphFont"/>
    <w:link w:val="BodyText"/>
    <w:rsid w:val="00273821"/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6A4AC5"/>
    <w:pPr>
      <w:ind w:left="720"/>
      <w:contextualSpacing/>
    </w:pPr>
  </w:style>
  <w:style w:type="paragraph" w:customStyle="1" w:styleId="Default">
    <w:name w:val="Default"/>
    <w:rsid w:val="007333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C6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230"/>
  </w:style>
  <w:style w:type="paragraph" w:styleId="Footer">
    <w:name w:val="footer"/>
    <w:basedOn w:val="Normal"/>
    <w:link w:val="FooterChar"/>
    <w:uiPriority w:val="99"/>
    <w:unhideWhenUsed/>
    <w:rsid w:val="004C6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230"/>
  </w:style>
  <w:style w:type="paragraph" w:styleId="Title">
    <w:name w:val="Title"/>
    <w:basedOn w:val="Normal"/>
    <w:link w:val="TitleChar"/>
    <w:uiPriority w:val="10"/>
    <w:qFormat/>
    <w:rsid w:val="00A00A2B"/>
    <w:pPr>
      <w:widowControl w:val="0"/>
      <w:autoSpaceDE w:val="0"/>
      <w:autoSpaceDN w:val="0"/>
      <w:spacing w:before="67" w:after="0" w:line="240" w:lineRule="auto"/>
      <w:ind w:left="107" w:right="129" w:firstLine="2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character" w:customStyle="1" w:styleId="TitleChar">
    <w:name w:val="Title Char"/>
    <w:basedOn w:val="DefaultParagraphFont"/>
    <w:link w:val="Title"/>
    <w:uiPriority w:val="10"/>
    <w:rsid w:val="00A00A2B"/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paragraph" w:customStyle="1" w:styleId="BS">
    <w:name w:val="BS"/>
    <w:basedOn w:val="Normal"/>
    <w:link w:val="BSChar"/>
    <w:autoRedefine/>
    <w:qFormat/>
    <w:rsid w:val="00F915DD"/>
    <w:pPr>
      <w:spacing w:after="240" w:line="240" w:lineRule="auto"/>
    </w:pPr>
    <w:rPr>
      <w:rFonts w:ascii="Times New Roman" w:hAnsi="Times New Roman" w:cs="Arial Unicode MS"/>
      <w:color w:val="000000"/>
      <w:sz w:val="24"/>
      <w:szCs w:val="24"/>
    </w:rPr>
  </w:style>
  <w:style w:type="character" w:customStyle="1" w:styleId="BSChar">
    <w:name w:val="BS Char"/>
    <w:basedOn w:val="DefaultParagraphFont"/>
    <w:link w:val="BS"/>
    <w:rsid w:val="00F915DD"/>
    <w:rPr>
      <w:rFonts w:ascii="Times New Roman" w:hAnsi="Times New Roman" w:cs="Arial Unicode MS"/>
      <w:color w:val="000000"/>
      <w:sz w:val="24"/>
      <w:szCs w:val="24"/>
    </w:rPr>
  </w:style>
  <w:style w:type="paragraph" w:customStyle="1" w:styleId="TitleCenterAllCaps">
    <w:name w:val="*Title Center All Caps"/>
    <w:aliases w:val="TCA"/>
    <w:basedOn w:val="Normal"/>
    <w:link w:val="TitleCenterAllCapsChar"/>
    <w:qFormat/>
    <w:rsid w:val="00F915DD"/>
    <w:pPr>
      <w:spacing w:after="240" w:line="240" w:lineRule="auto"/>
      <w:jc w:val="center"/>
      <w:outlineLvl w:val="0"/>
    </w:pPr>
    <w:rPr>
      <w:rFonts w:ascii="Times New Roman" w:eastAsia="Times New Roman" w:hAnsi="Times New Roman" w:cs="Times New Roman"/>
      <w:bCs/>
      <w:caps/>
      <w:sz w:val="24"/>
      <w:szCs w:val="24"/>
    </w:rPr>
  </w:style>
  <w:style w:type="character" w:customStyle="1" w:styleId="TitleCenterAllCapsChar">
    <w:name w:val="*Title Center All Caps Char"/>
    <w:aliases w:val="TCA Char"/>
    <w:basedOn w:val="DefaultParagraphFont"/>
    <w:link w:val="TitleCenterAllCaps"/>
    <w:rsid w:val="00F915DD"/>
    <w:rPr>
      <w:rFonts w:ascii="Times New Roman" w:eastAsia="Times New Roman" w:hAnsi="Times New Roman" w:cs="Times New Roman"/>
      <w:bCs/>
      <w:caps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946E32"/>
    <w:pPr>
      <w:spacing w:after="0" w:line="240" w:lineRule="auto"/>
    </w:pPr>
    <w:rPr>
      <w:rFonts w:ascii="Times New Roman" w:hAnsi="Times New Roman" w:cs="Times New Roman"/>
      <w:b/>
    </w:rPr>
  </w:style>
  <w:style w:type="character" w:customStyle="1" w:styleId="BodyText2Char">
    <w:name w:val="Body Text 2 Char"/>
    <w:basedOn w:val="DefaultParagraphFont"/>
    <w:link w:val="BodyText2"/>
    <w:uiPriority w:val="99"/>
    <w:rsid w:val="00946E32"/>
    <w:rPr>
      <w:rFonts w:ascii="Times New Roman" w:hAnsi="Times New Roman" w:cs="Times New Roman"/>
      <w:b/>
    </w:rPr>
  </w:style>
  <w:style w:type="paragraph" w:styleId="BodyText3">
    <w:name w:val="Body Text 3"/>
    <w:basedOn w:val="Normal"/>
    <w:link w:val="BodyText3Char"/>
    <w:uiPriority w:val="99"/>
    <w:unhideWhenUsed/>
    <w:rsid w:val="00972E85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rsid w:val="00972E85"/>
    <w:rPr>
      <w:rFonts w:ascii="Times New Roman" w:eastAsia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ie Garner</dc:creator>
  <cp:keywords/>
  <dc:description/>
  <cp:lastModifiedBy>Jimmy Flint</cp:lastModifiedBy>
  <cp:revision>2</cp:revision>
  <cp:lastPrinted>2023-06-22T12:04:00Z</cp:lastPrinted>
  <dcterms:created xsi:type="dcterms:W3CDTF">2023-06-22T18:16:00Z</dcterms:created>
  <dcterms:modified xsi:type="dcterms:W3CDTF">2023-06-22T18:16:00Z</dcterms:modified>
</cp:coreProperties>
</file>